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696FF" w14:textId="48714185" w:rsidR="006538A4" w:rsidRPr="0001746E" w:rsidRDefault="006538A4" w:rsidP="0001746E">
      <w:pPr>
        <w:pStyle w:val="Body"/>
        <w:rPr>
          <w:rFonts w:eastAsiaTheme="minorEastAsia"/>
        </w:rPr>
      </w:pPr>
    </w:p>
    <w:p w14:paraId="1A518B48" w14:textId="101078DC" w:rsidR="0028776F" w:rsidRPr="0001746E" w:rsidRDefault="0028776F" w:rsidP="0001746E">
      <w:pPr>
        <w:pStyle w:val="Body"/>
        <w:rPr>
          <w:rFonts w:eastAsiaTheme="minorEastAsia"/>
        </w:rPr>
      </w:pPr>
    </w:p>
    <w:p w14:paraId="73D9A0E2" w14:textId="2D2126C5" w:rsidR="0028776F" w:rsidRPr="0001746E" w:rsidRDefault="0028776F" w:rsidP="0001746E">
      <w:pPr>
        <w:pStyle w:val="Body"/>
        <w:rPr>
          <w:rFonts w:eastAsiaTheme="minorEastAsia"/>
        </w:rPr>
      </w:pPr>
    </w:p>
    <w:p w14:paraId="6D79F177" w14:textId="5906F052" w:rsidR="0028776F" w:rsidRPr="00E932E7" w:rsidRDefault="00CB66DE" w:rsidP="0001746E">
      <w:pPr>
        <w:pStyle w:val="Body"/>
        <w:jc w:val="center"/>
        <w:rPr>
          <w:rFonts w:eastAsiaTheme="minorEastAsia"/>
          <w:b/>
          <w:bCs/>
          <w:color w:val="4472C4" w:themeColor="accent1"/>
          <w:sz w:val="40"/>
          <w:szCs w:val="40"/>
        </w:rPr>
      </w:pPr>
      <w:r w:rsidRPr="00E932E7">
        <w:rPr>
          <w:rFonts w:eastAsiaTheme="minorEastAsia"/>
          <w:b/>
          <w:bCs/>
          <w:color w:val="4472C4" w:themeColor="accent1"/>
          <w:sz w:val="40"/>
          <w:szCs w:val="40"/>
        </w:rPr>
        <w:t>High-Quality Software Programming</w:t>
      </w:r>
    </w:p>
    <w:p w14:paraId="2187974E" w14:textId="3C8B7505" w:rsidR="0041458E" w:rsidRPr="0041458E" w:rsidRDefault="00537131" w:rsidP="0001746E">
      <w:pPr>
        <w:pStyle w:val="Body"/>
        <w:jc w:val="center"/>
        <w:rPr>
          <w:rFonts w:eastAsiaTheme="minorEastAsia"/>
        </w:rPr>
      </w:pPr>
      <w:r>
        <w:rPr>
          <w:rFonts w:eastAsiaTheme="minorEastAsia"/>
        </w:rPr>
        <w:t>Group Project</w:t>
      </w:r>
      <w:r w:rsidR="00E932E7">
        <w:rPr>
          <w:rFonts w:eastAsiaTheme="minorEastAsia"/>
        </w:rPr>
        <w:t xml:space="preserve">: </w:t>
      </w:r>
      <w:r w:rsidR="00E932E7">
        <w:rPr>
          <w:rFonts w:eastAsiaTheme="minorEastAsia" w:hint="eastAsia"/>
        </w:rPr>
        <w:t>D</w:t>
      </w:r>
      <w:r w:rsidR="00E932E7">
        <w:rPr>
          <w:rFonts w:eastAsiaTheme="minorEastAsia"/>
        </w:rPr>
        <w:t>ata Entities Design</w:t>
      </w:r>
    </w:p>
    <w:p w14:paraId="50FF2C13" w14:textId="4B3CD9BB" w:rsidR="0028776F" w:rsidRPr="0001746E" w:rsidRDefault="0028776F" w:rsidP="0001746E">
      <w:pPr>
        <w:pStyle w:val="Body"/>
        <w:rPr>
          <w:rFonts w:eastAsiaTheme="minorEastAsia"/>
        </w:rPr>
      </w:pPr>
    </w:p>
    <w:p w14:paraId="537157D0" w14:textId="77777777" w:rsidR="00E932E7" w:rsidRDefault="00E932E7" w:rsidP="00E932E7">
      <w:pPr>
        <w:pStyle w:val="Body"/>
        <w:jc w:val="center"/>
      </w:pPr>
      <w:r>
        <w:t xml:space="preserve">Group 4 </w:t>
      </w:r>
    </w:p>
    <w:p w14:paraId="3E42B408" w14:textId="77777777" w:rsidR="00E932E7" w:rsidRDefault="00E932E7" w:rsidP="00E932E7">
      <w:pPr>
        <w:pStyle w:val="Body"/>
        <w:jc w:val="center"/>
      </w:pPr>
      <w:proofErr w:type="spellStart"/>
      <w:r>
        <w:t>Ashitha</w:t>
      </w:r>
      <w:proofErr w:type="spellEnd"/>
      <w:r>
        <w:t xml:space="preserve"> </w:t>
      </w:r>
      <w:proofErr w:type="spellStart"/>
      <w:r>
        <w:t>Thattarathodi</w:t>
      </w:r>
      <w:proofErr w:type="spellEnd"/>
      <w:r>
        <w:t xml:space="preserve"> </w:t>
      </w:r>
      <w:proofErr w:type="spellStart"/>
      <w:r>
        <w:t>Abdussalam</w:t>
      </w:r>
      <w:proofErr w:type="spellEnd"/>
      <w:r>
        <w:t xml:space="preserve"> 8734189</w:t>
      </w:r>
    </w:p>
    <w:p w14:paraId="20017F35" w14:textId="77777777" w:rsidR="00E932E7" w:rsidRDefault="00E932E7" w:rsidP="00E932E7">
      <w:pPr>
        <w:pStyle w:val="Body"/>
        <w:jc w:val="center"/>
      </w:pPr>
      <w:r>
        <w:t>Gyoungsik Moon 8784733</w:t>
      </w:r>
    </w:p>
    <w:p w14:paraId="7479E819" w14:textId="743F1E9D" w:rsidR="00E932E7" w:rsidRDefault="00E932E7" w:rsidP="00E932E7">
      <w:pPr>
        <w:pStyle w:val="Body"/>
        <w:jc w:val="center"/>
      </w:pPr>
      <w:r>
        <w:t xml:space="preserve">Jintu </w:t>
      </w:r>
      <w:proofErr w:type="spellStart"/>
      <w:r>
        <w:t>Orakkottu</w:t>
      </w:r>
      <w:proofErr w:type="spellEnd"/>
      <w:r>
        <w:t xml:space="preserve"> Baby 8700329</w:t>
      </w:r>
    </w:p>
    <w:p w14:paraId="34865197" w14:textId="77777777" w:rsidR="00E932E7" w:rsidRDefault="00E932E7" w:rsidP="00E932E7">
      <w:pPr>
        <w:pStyle w:val="Body"/>
        <w:jc w:val="center"/>
      </w:pPr>
    </w:p>
    <w:p w14:paraId="53ED914D" w14:textId="03C9EABE" w:rsidR="0028776F" w:rsidRPr="006A389A" w:rsidRDefault="00E932E7" w:rsidP="00E932E7">
      <w:pPr>
        <w:pStyle w:val="Body"/>
        <w:jc w:val="center"/>
      </w:pPr>
      <w:r>
        <w:t xml:space="preserve">Lenora Michael 8732280 </w:t>
      </w:r>
      <w:r w:rsidR="00EE6DFC">
        <w:rPr>
          <w:rFonts w:hint="eastAsia"/>
        </w:rPr>
        <w:t>S</w:t>
      </w:r>
      <w:r w:rsidR="00EE6DFC">
        <w:t>oftware Quality Assurance &amp; Test Engineering, Conestoga College</w:t>
      </w:r>
    </w:p>
    <w:p w14:paraId="6C6E01C9" w14:textId="05F3FB62" w:rsidR="0001746E" w:rsidRDefault="008D7A3F" w:rsidP="0001746E">
      <w:pPr>
        <w:pStyle w:val="Body"/>
        <w:jc w:val="center"/>
        <w:rPr>
          <w:rFonts w:eastAsiaTheme="minorEastAsia"/>
        </w:rPr>
      </w:pPr>
      <w:r>
        <w:t>PROG</w:t>
      </w:r>
      <w:r w:rsidR="00EE6DFC">
        <w:t>80</w:t>
      </w:r>
      <w:r>
        <w:t>5</w:t>
      </w:r>
      <w:r w:rsidR="00EE6DFC">
        <w:t xml:space="preserve">0: </w:t>
      </w:r>
      <w:r>
        <w:t>High-Quality Software Programming</w:t>
      </w:r>
    </w:p>
    <w:p w14:paraId="2C77A5D4" w14:textId="7AD312A0" w:rsidR="0001746E" w:rsidRDefault="0032169F" w:rsidP="0001746E">
      <w:pPr>
        <w:pStyle w:val="Body"/>
        <w:jc w:val="center"/>
        <w:rPr>
          <w:rFonts w:eastAsiaTheme="minorEastAsia"/>
        </w:rPr>
      </w:pPr>
      <w:r>
        <w:t>Prof</w:t>
      </w:r>
      <w:r w:rsidR="00EE6DFC">
        <w:t xml:space="preserve">. </w:t>
      </w:r>
      <w:r w:rsidR="00CB66DE" w:rsidRPr="00CB66DE">
        <w:t xml:space="preserve">Aleksandar </w:t>
      </w:r>
      <w:proofErr w:type="spellStart"/>
      <w:r w:rsidR="00CB66DE" w:rsidRPr="00CB66DE">
        <w:t>Malinovic</w:t>
      </w:r>
      <w:proofErr w:type="spellEnd"/>
    </w:p>
    <w:p w14:paraId="470846D7" w14:textId="245920BE" w:rsidR="0028776F" w:rsidRDefault="00C2141C" w:rsidP="0001746E">
      <w:pPr>
        <w:pStyle w:val="Body"/>
        <w:jc w:val="center"/>
      </w:pPr>
      <w:r>
        <w:t>December</w:t>
      </w:r>
      <w:r w:rsidR="00EE6DFC">
        <w:t xml:space="preserve"> </w:t>
      </w:r>
      <w:r w:rsidR="00E932E7">
        <w:t>16</w:t>
      </w:r>
      <w:r w:rsidR="00EE6DFC">
        <w:rPr>
          <w:vertAlign w:val="superscript"/>
        </w:rPr>
        <w:t xml:space="preserve">, </w:t>
      </w:r>
      <w:r w:rsidR="00EE6DFC">
        <w:t>2021</w:t>
      </w:r>
      <w:r w:rsidR="00C900B8">
        <w:t xml:space="preserve">, </w:t>
      </w:r>
      <w:r w:rsidR="0070676B">
        <w:t>11</w:t>
      </w:r>
      <w:r w:rsidR="00C900B8">
        <w:t>:</w:t>
      </w:r>
      <w:r w:rsidR="0070676B">
        <w:t>59</w:t>
      </w:r>
      <w:r w:rsidR="00C900B8">
        <w:t>PM</w:t>
      </w:r>
    </w:p>
    <w:p w14:paraId="7D135578" w14:textId="77777777" w:rsidR="005210C3" w:rsidRPr="006A389A" w:rsidRDefault="005210C3" w:rsidP="006306D2">
      <w:pPr>
        <w:pStyle w:val="Body"/>
        <w:ind w:firstLine="480"/>
      </w:pPr>
    </w:p>
    <w:p w14:paraId="3AEB407C" w14:textId="439D5059" w:rsidR="0028776F" w:rsidRDefault="00A970E7" w:rsidP="006306D2">
      <w:pPr>
        <w:pStyle w:val="Body"/>
        <w:ind w:firstLine="480"/>
      </w:pPr>
      <w:r>
        <w:rPr>
          <w:noProof/>
        </w:rPr>
        <w:drawing>
          <wp:anchor distT="0" distB="0" distL="114300" distR="114300" simplePos="0" relativeHeight="251660287" behindDoc="1" locked="0" layoutInCell="1" allowOverlap="1" wp14:anchorId="36D69763" wp14:editId="3185424C">
            <wp:simplePos x="0" y="0"/>
            <wp:positionH relativeFrom="margin">
              <wp:align>center</wp:align>
            </wp:positionH>
            <wp:positionV relativeFrom="paragraph">
              <wp:posOffset>2185035</wp:posOffset>
            </wp:positionV>
            <wp:extent cx="2501900" cy="721360"/>
            <wp:effectExtent l="0" t="0" r="0" b="2540"/>
            <wp:wrapNone/>
            <wp:docPr id="3" name="그림 3" descr="텍스트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190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38A4">
        <w:br w:type="page"/>
      </w:r>
    </w:p>
    <w:sdt>
      <w:sdtPr>
        <w:rPr>
          <w:rFonts w:asciiTheme="minorHAnsi" w:eastAsiaTheme="minorEastAsia" w:hAnsiTheme="minorHAnsi" w:cstheme="minorBidi"/>
          <w:b w:val="0"/>
          <w:kern w:val="2"/>
          <w:sz w:val="20"/>
          <w:szCs w:val="22"/>
          <w:lang w:val="ko-KR"/>
        </w:rPr>
        <w:id w:val="-1640184955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4DC95FD" w14:textId="02B012F5" w:rsidR="006306D2" w:rsidRPr="000D5910" w:rsidRDefault="000D5910">
          <w:pPr>
            <w:pStyle w:val="TOC"/>
            <w:rPr>
              <w:rFonts w:eastAsiaTheme="minorEastAsia"/>
            </w:rPr>
          </w:pPr>
          <w:r w:rsidRPr="0070676B">
            <w:rPr>
              <w:rFonts w:eastAsiaTheme="minorEastAsia" w:hint="eastAsia"/>
            </w:rPr>
            <w:t>T</w:t>
          </w:r>
          <w:r w:rsidRPr="0070676B">
            <w:rPr>
              <w:rFonts w:eastAsiaTheme="minorEastAsia"/>
            </w:rPr>
            <w:t>able of Contents</w:t>
          </w:r>
        </w:p>
        <w:p w14:paraId="62F5FA0B" w14:textId="1D45073B" w:rsidR="00700699" w:rsidRDefault="000D5910">
          <w:pPr>
            <w:pStyle w:val="11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0049860" w:history="1">
            <w:r w:rsidR="00700699" w:rsidRPr="00595802">
              <w:rPr>
                <w:rStyle w:val="a9"/>
                <w:noProof/>
              </w:rPr>
              <w:t>High-Quality Software Programming, Group Project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0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3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11865E0D" w14:textId="4E5B0323" w:rsidR="00700699" w:rsidRDefault="00BB5060" w:rsidP="00700699">
          <w:pPr>
            <w:pStyle w:val="20"/>
            <w:rPr>
              <w:rFonts w:asciiTheme="minorHAnsi" w:eastAsiaTheme="minorEastAsia" w:hAnsiTheme="minorHAnsi" w:cstheme="minorBidi"/>
              <w:kern w:val="2"/>
              <w:sz w:val="20"/>
              <w:szCs w:val="22"/>
            </w:rPr>
          </w:pPr>
          <w:hyperlink w:anchor="_Toc90049861" w:history="1">
            <w:r w:rsidR="00700699" w:rsidRPr="00595802">
              <w:rPr>
                <w:rStyle w:val="a9"/>
              </w:rPr>
              <w:t>1.</w:t>
            </w:r>
            <w:r w:rsidR="00700699">
              <w:rPr>
                <w:rFonts w:asciiTheme="minorHAnsi" w:eastAsiaTheme="minorEastAsia" w:hAnsiTheme="minorHAnsi" w:cstheme="minorBidi"/>
                <w:kern w:val="2"/>
                <w:sz w:val="20"/>
                <w:szCs w:val="22"/>
              </w:rPr>
              <w:t xml:space="preserve"> </w:t>
            </w:r>
            <w:r w:rsidR="00700699" w:rsidRPr="00595802">
              <w:rPr>
                <w:rStyle w:val="a9"/>
              </w:rPr>
              <w:t>Data Entity Design</w:t>
            </w:r>
            <w:r w:rsidR="00700699">
              <w:rPr>
                <w:webHidden/>
              </w:rPr>
              <w:tab/>
            </w:r>
            <w:r w:rsidR="00700699">
              <w:rPr>
                <w:webHidden/>
              </w:rPr>
              <w:fldChar w:fldCharType="begin"/>
            </w:r>
            <w:r w:rsidR="00700699">
              <w:rPr>
                <w:webHidden/>
              </w:rPr>
              <w:instrText xml:space="preserve"> PAGEREF _Toc90049861 \h </w:instrText>
            </w:r>
            <w:r w:rsidR="00700699">
              <w:rPr>
                <w:webHidden/>
              </w:rPr>
            </w:r>
            <w:r w:rsidR="00700699">
              <w:rPr>
                <w:webHidden/>
              </w:rPr>
              <w:fldChar w:fldCharType="separate"/>
            </w:r>
            <w:r w:rsidR="00597141">
              <w:rPr>
                <w:webHidden/>
              </w:rPr>
              <w:t>3</w:t>
            </w:r>
            <w:r w:rsidR="00700699">
              <w:rPr>
                <w:webHidden/>
              </w:rPr>
              <w:fldChar w:fldCharType="end"/>
            </w:r>
          </w:hyperlink>
        </w:p>
        <w:p w14:paraId="6AD2DB55" w14:textId="12EE77E6" w:rsidR="00700699" w:rsidRDefault="00BB5060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2" w:history="1">
            <w:r w:rsidR="00700699" w:rsidRPr="00595802">
              <w:rPr>
                <w:rStyle w:val="a9"/>
                <w:noProof/>
              </w:rPr>
              <w:t>1.1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Account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2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3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36353814" w14:textId="336EE720" w:rsidR="00700699" w:rsidRDefault="00BB5060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3" w:history="1">
            <w:r w:rsidR="00700699" w:rsidRPr="00595802">
              <w:rPr>
                <w:rStyle w:val="a9"/>
                <w:noProof/>
              </w:rPr>
              <w:t>1.2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Admin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3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3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32B515D5" w14:textId="2A08BDE3" w:rsidR="00700699" w:rsidRDefault="00BB5060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4" w:history="1">
            <w:r w:rsidR="00700699" w:rsidRPr="00595802">
              <w:rPr>
                <w:rStyle w:val="a9"/>
                <w:noProof/>
              </w:rPr>
              <w:t>1.3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Customer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4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4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6813598E" w14:textId="66421AF9" w:rsidR="00700699" w:rsidRDefault="00BB5060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5" w:history="1">
            <w:r w:rsidR="00700699" w:rsidRPr="00595802">
              <w:rPr>
                <w:rStyle w:val="a9"/>
                <w:noProof/>
              </w:rPr>
              <w:t>1.4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Category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5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4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495F79DF" w14:textId="6F09FA39" w:rsidR="00700699" w:rsidRDefault="00BB5060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6" w:history="1">
            <w:r w:rsidR="00700699" w:rsidRPr="00595802">
              <w:rPr>
                <w:rStyle w:val="a9"/>
                <w:noProof/>
              </w:rPr>
              <w:t>1.5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Product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6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5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6ED33F51" w14:textId="344B4665" w:rsidR="00700699" w:rsidRDefault="00BB5060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7" w:history="1">
            <w:r w:rsidR="00700699" w:rsidRPr="00595802">
              <w:rPr>
                <w:rStyle w:val="a9"/>
                <w:noProof/>
              </w:rPr>
              <w:t>1.6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Order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7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5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3931086D" w14:textId="7805AEDE" w:rsidR="00700699" w:rsidRDefault="00BB5060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8" w:history="1">
            <w:r w:rsidR="00700699" w:rsidRPr="00595802">
              <w:rPr>
                <w:rStyle w:val="a9"/>
                <w:noProof/>
              </w:rPr>
              <w:t>1.7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OrderDetail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8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6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291D1D22" w14:textId="18089A11" w:rsidR="00700699" w:rsidRDefault="00BB5060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9" w:history="1">
            <w:r w:rsidR="00700699" w:rsidRPr="00595802">
              <w:rPr>
                <w:rStyle w:val="a9"/>
                <w:noProof/>
              </w:rPr>
              <w:t>1.8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Promotion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9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6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4EF95A58" w14:textId="5CF36B87" w:rsidR="00787019" w:rsidRDefault="000D5910" w:rsidP="00787019">
          <w:pPr>
            <w:rPr>
              <w:b/>
              <w:bCs/>
              <w:lang w:val="ko-KR"/>
            </w:rPr>
          </w:pPr>
          <w:r>
            <w:rPr>
              <w:rFonts w:ascii="Arial" w:eastAsia="Arial" w:hAnsi="Arial" w:cs="Arial"/>
              <w:kern w:val="0"/>
              <w:sz w:val="24"/>
              <w:szCs w:val="24"/>
            </w:rPr>
            <w:fldChar w:fldCharType="end"/>
          </w:r>
        </w:p>
      </w:sdtContent>
    </w:sdt>
    <w:p w14:paraId="4A8E849B" w14:textId="77777777" w:rsidR="00C94350" w:rsidRDefault="00C94350">
      <w:pPr>
        <w:widowControl/>
        <w:wordWrap/>
        <w:autoSpaceDE/>
        <w:autoSpaceDN/>
        <w:rPr>
          <w:rFonts w:ascii="Arial" w:eastAsia="Arial" w:hAnsi="Arial" w:cs="Arial"/>
          <w:b/>
          <w:sz w:val="24"/>
          <w:szCs w:val="28"/>
        </w:rPr>
      </w:pPr>
      <w:r>
        <w:rPr>
          <w:rFonts w:ascii="Arial" w:hAnsi="Arial" w:cs="Arial"/>
        </w:rPr>
        <w:br w:type="page"/>
      </w:r>
    </w:p>
    <w:p w14:paraId="08A03423" w14:textId="4FD85BC6" w:rsidR="0018385E" w:rsidRDefault="00E469C6" w:rsidP="00C21E17">
      <w:pPr>
        <w:pStyle w:val="Level01"/>
        <w:ind w:left="360"/>
        <w:rPr>
          <w:rFonts w:ascii="Arial" w:hAnsi="Arial" w:cs="Arial"/>
        </w:rPr>
      </w:pPr>
      <w:bookmarkStart w:id="0" w:name="_Toc90049860"/>
      <w:r w:rsidRPr="00E469C6">
        <w:rPr>
          <w:rFonts w:ascii="Arial" w:hAnsi="Arial" w:cs="Arial"/>
        </w:rPr>
        <w:lastRenderedPageBreak/>
        <w:t>High-Quality Software Programming</w:t>
      </w:r>
      <w:r w:rsidR="0041458E">
        <w:rPr>
          <w:rFonts w:ascii="Arial" w:hAnsi="Arial" w:cs="Arial"/>
        </w:rPr>
        <w:t xml:space="preserve">, </w:t>
      </w:r>
      <w:r w:rsidR="00A64D43">
        <w:rPr>
          <w:rFonts w:ascii="Arial" w:hAnsi="Arial" w:cs="Arial"/>
        </w:rPr>
        <w:t>Group Project</w:t>
      </w:r>
      <w:bookmarkEnd w:id="0"/>
    </w:p>
    <w:p w14:paraId="5A8B11DA" w14:textId="0B5200C8" w:rsidR="00D75A46" w:rsidRDefault="00F66A69" w:rsidP="00F66A69">
      <w:pPr>
        <w:pStyle w:val="Level02"/>
        <w:numPr>
          <w:ilvl w:val="0"/>
          <w:numId w:val="48"/>
        </w:numPr>
      </w:pPr>
      <w:bookmarkStart w:id="1" w:name="_Toc90049861"/>
      <w:r>
        <w:t>Data Entit</w:t>
      </w:r>
      <w:r w:rsidR="00D311E7">
        <w:t>y</w:t>
      </w:r>
      <w:r>
        <w:t xml:space="preserve"> Design</w:t>
      </w:r>
      <w:bookmarkEnd w:id="1"/>
    </w:p>
    <w:p w14:paraId="1215F97F" w14:textId="0DAC7D32" w:rsidR="00F66A69" w:rsidRDefault="00F66A69" w:rsidP="00F66A69">
      <w:pPr>
        <w:pStyle w:val="Level03"/>
        <w:numPr>
          <w:ilvl w:val="1"/>
          <w:numId w:val="48"/>
        </w:numPr>
      </w:pPr>
      <w:bookmarkStart w:id="2" w:name="_Toc90049862"/>
      <w:r>
        <w:rPr>
          <w:rFonts w:hint="eastAsia"/>
        </w:rPr>
        <w:t>A</w:t>
      </w:r>
      <w:r>
        <w:t>ccount</w:t>
      </w:r>
      <w:bookmarkEnd w:id="2"/>
    </w:p>
    <w:p w14:paraId="734F995A" w14:textId="0F92D5BF" w:rsidR="00597141" w:rsidRDefault="00456CD6" w:rsidP="00597141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2BF88D01" wp14:editId="7DF73400">
            <wp:extent cx="4248150" cy="1552575"/>
            <wp:effectExtent l="0" t="0" r="0" b="9525"/>
            <wp:docPr id="13" name="그림 13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B9565" w14:textId="30838523" w:rsidR="00F66A69" w:rsidRDefault="00597141" w:rsidP="00597141">
      <w:pPr>
        <w:pStyle w:val="af"/>
        <w:jc w:val="center"/>
      </w:pPr>
      <w:r>
        <w:t xml:space="preserve">Note </w:t>
      </w:r>
      <w:fldSimple w:instr=" SEQ Note \* ARABIC ">
        <w:r w:rsidR="00211B95">
          <w:rPr>
            <w:noProof/>
          </w:rPr>
          <w:t>1</w:t>
        </w:r>
      </w:fldSimple>
      <w:r>
        <w:t>. Account Entity</w:t>
      </w:r>
    </w:p>
    <w:p w14:paraId="19DFB19C" w14:textId="77777777" w:rsidR="00770CEE" w:rsidRPr="00770CEE" w:rsidRDefault="00770CEE" w:rsidP="00770CEE">
      <w:pPr>
        <w:pStyle w:val="Body"/>
      </w:pPr>
    </w:p>
    <w:p w14:paraId="37EE3203" w14:textId="4510E710" w:rsidR="00F66A69" w:rsidRDefault="00F66A69" w:rsidP="00F66A69">
      <w:pPr>
        <w:pStyle w:val="Level03"/>
        <w:numPr>
          <w:ilvl w:val="1"/>
          <w:numId w:val="48"/>
        </w:numPr>
      </w:pPr>
      <w:bookmarkStart w:id="3" w:name="_Toc90049863"/>
      <w:r>
        <w:rPr>
          <w:rFonts w:hint="eastAsia"/>
        </w:rPr>
        <w:t>A</w:t>
      </w:r>
      <w:r>
        <w:t>dmin</w:t>
      </w:r>
      <w:bookmarkEnd w:id="3"/>
    </w:p>
    <w:p w14:paraId="4F17CE47" w14:textId="502DF136" w:rsidR="00597141" w:rsidRDefault="00456CD6" w:rsidP="00597141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232A0001" wp14:editId="594BE8C7">
            <wp:extent cx="4248150" cy="1809750"/>
            <wp:effectExtent l="0" t="0" r="0" b="0"/>
            <wp:docPr id="19" name="그림 19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D1A3E" w14:textId="0FE634D0" w:rsidR="00F66A69" w:rsidRDefault="00597141" w:rsidP="00597141">
      <w:pPr>
        <w:pStyle w:val="af"/>
        <w:jc w:val="center"/>
      </w:pPr>
      <w:r>
        <w:t xml:space="preserve">Note </w:t>
      </w:r>
      <w:fldSimple w:instr=" SEQ Note \* ARABIC ">
        <w:r w:rsidR="00211B95">
          <w:rPr>
            <w:noProof/>
          </w:rPr>
          <w:t>2</w:t>
        </w:r>
      </w:fldSimple>
      <w:r>
        <w:t>. Admin Entity</w:t>
      </w:r>
    </w:p>
    <w:p w14:paraId="5AC4BA53" w14:textId="77777777" w:rsidR="00770CEE" w:rsidRPr="00770CEE" w:rsidRDefault="00770CEE" w:rsidP="00F66A69">
      <w:pPr>
        <w:pStyle w:val="Body"/>
        <w:rPr>
          <w:rFonts w:eastAsiaTheme="minorEastAsia"/>
        </w:rPr>
      </w:pPr>
    </w:p>
    <w:p w14:paraId="7D0D8D49" w14:textId="707EE1B2" w:rsidR="00F66A69" w:rsidRDefault="00F66A69" w:rsidP="00F66A69">
      <w:pPr>
        <w:pStyle w:val="Level03"/>
        <w:numPr>
          <w:ilvl w:val="1"/>
          <w:numId w:val="48"/>
        </w:numPr>
      </w:pPr>
      <w:bookmarkStart w:id="4" w:name="_Toc90049864"/>
      <w:r>
        <w:rPr>
          <w:rFonts w:hint="eastAsia"/>
        </w:rPr>
        <w:lastRenderedPageBreak/>
        <w:t>C</w:t>
      </w:r>
      <w:r>
        <w:t>ustomer</w:t>
      </w:r>
      <w:bookmarkEnd w:id="4"/>
    </w:p>
    <w:p w14:paraId="23D28183" w14:textId="08E29091" w:rsidR="00597141" w:rsidRDefault="00456CD6" w:rsidP="00597141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4FFC92BC" wp14:editId="310ADD8F">
            <wp:extent cx="4248150" cy="2028825"/>
            <wp:effectExtent l="0" t="0" r="0" b="9525"/>
            <wp:docPr id="20" name="그림 20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552F0" w14:textId="5B9F96D0" w:rsidR="00F66A69" w:rsidRDefault="00597141" w:rsidP="00597141">
      <w:pPr>
        <w:pStyle w:val="af"/>
        <w:jc w:val="center"/>
      </w:pPr>
      <w:r>
        <w:t xml:space="preserve">Note </w:t>
      </w:r>
      <w:fldSimple w:instr=" SEQ Note \* ARABIC ">
        <w:r w:rsidR="00211B95">
          <w:rPr>
            <w:noProof/>
          </w:rPr>
          <w:t>3</w:t>
        </w:r>
      </w:fldSimple>
      <w:r>
        <w:t>. Customer Entity</w:t>
      </w:r>
    </w:p>
    <w:p w14:paraId="7DB83D28" w14:textId="77777777" w:rsidR="00770CEE" w:rsidRPr="00770CEE" w:rsidRDefault="00770CEE" w:rsidP="00F66A69">
      <w:pPr>
        <w:pStyle w:val="Body"/>
        <w:rPr>
          <w:rFonts w:eastAsiaTheme="minorEastAsia"/>
        </w:rPr>
      </w:pPr>
    </w:p>
    <w:p w14:paraId="58FFC4AB" w14:textId="413F5D31" w:rsidR="00F66A69" w:rsidRDefault="00F66A69" w:rsidP="00F66A69">
      <w:pPr>
        <w:pStyle w:val="Level03"/>
        <w:numPr>
          <w:ilvl w:val="1"/>
          <w:numId w:val="48"/>
        </w:numPr>
      </w:pPr>
      <w:bookmarkStart w:id="5" w:name="_Toc90049865"/>
      <w:r>
        <w:rPr>
          <w:rFonts w:hint="eastAsia"/>
        </w:rPr>
        <w:t>C</w:t>
      </w:r>
      <w:r>
        <w:t>ategory</w:t>
      </w:r>
      <w:bookmarkEnd w:id="5"/>
    </w:p>
    <w:p w14:paraId="40175E9F" w14:textId="23950C04" w:rsidR="00597141" w:rsidRDefault="00456CD6" w:rsidP="00597141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5F7B1231" wp14:editId="4CC458F2">
            <wp:extent cx="4248150" cy="1104900"/>
            <wp:effectExtent l="0" t="0" r="0" b="0"/>
            <wp:docPr id="21" name="그림 21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그림 21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6EA9B" w14:textId="57243477" w:rsidR="00F66A69" w:rsidRDefault="00597141" w:rsidP="00597141">
      <w:pPr>
        <w:pStyle w:val="af"/>
        <w:jc w:val="center"/>
      </w:pPr>
      <w:r>
        <w:t xml:space="preserve">Note </w:t>
      </w:r>
      <w:fldSimple w:instr=" SEQ Note \* ARABIC ">
        <w:r w:rsidR="00211B95">
          <w:rPr>
            <w:noProof/>
          </w:rPr>
          <w:t>4</w:t>
        </w:r>
      </w:fldSimple>
      <w:r>
        <w:t>. Category Entity</w:t>
      </w:r>
    </w:p>
    <w:p w14:paraId="7DE1E6BB" w14:textId="77777777" w:rsidR="00770CEE" w:rsidRPr="00770CEE" w:rsidRDefault="00770CEE" w:rsidP="00F66A69">
      <w:pPr>
        <w:pStyle w:val="Body"/>
        <w:rPr>
          <w:rFonts w:eastAsiaTheme="minorEastAsia"/>
        </w:rPr>
      </w:pPr>
    </w:p>
    <w:p w14:paraId="75C1FC78" w14:textId="31BEA28B" w:rsidR="00F66A69" w:rsidRDefault="00F66A69" w:rsidP="00F66A69">
      <w:pPr>
        <w:pStyle w:val="Level03"/>
        <w:numPr>
          <w:ilvl w:val="1"/>
          <w:numId w:val="48"/>
        </w:numPr>
      </w:pPr>
      <w:bookmarkStart w:id="6" w:name="_Toc90049866"/>
      <w:r>
        <w:rPr>
          <w:rFonts w:hint="eastAsia"/>
        </w:rPr>
        <w:lastRenderedPageBreak/>
        <w:t>P</w:t>
      </w:r>
      <w:r>
        <w:t>roduct</w:t>
      </w:r>
      <w:bookmarkEnd w:id="6"/>
    </w:p>
    <w:p w14:paraId="4153BD6A" w14:textId="03F897D4" w:rsidR="00597141" w:rsidRDefault="00456CD6" w:rsidP="00597141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1641B630" wp14:editId="56513204">
            <wp:extent cx="4248150" cy="2276475"/>
            <wp:effectExtent l="0" t="0" r="0" b="9525"/>
            <wp:docPr id="22" name="그림 22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그림 22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E84E3" w14:textId="7B1827C7" w:rsidR="00F66A69" w:rsidRDefault="00597141" w:rsidP="00597141">
      <w:pPr>
        <w:pStyle w:val="af"/>
        <w:jc w:val="center"/>
      </w:pPr>
      <w:r>
        <w:t xml:space="preserve">Note </w:t>
      </w:r>
      <w:fldSimple w:instr=" SEQ Note \* ARABIC ">
        <w:r w:rsidR="00211B95">
          <w:rPr>
            <w:noProof/>
          </w:rPr>
          <w:t>5</w:t>
        </w:r>
      </w:fldSimple>
      <w:r>
        <w:t>. Product Entity</w:t>
      </w:r>
    </w:p>
    <w:p w14:paraId="46C0F7C5" w14:textId="77777777" w:rsidR="00770CEE" w:rsidRPr="00770CEE" w:rsidRDefault="00770CEE" w:rsidP="00F66A69">
      <w:pPr>
        <w:pStyle w:val="Body"/>
        <w:rPr>
          <w:rFonts w:eastAsiaTheme="minorEastAsia"/>
        </w:rPr>
      </w:pPr>
    </w:p>
    <w:p w14:paraId="02B45212" w14:textId="13D3CD11" w:rsidR="00F66A69" w:rsidRDefault="00F66A69" w:rsidP="00F66A69">
      <w:pPr>
        <w:pStyle w:val="Level03"/>
        <w:numPr>
          <w:ilvl w:val="1"/>
          <w:numId w:val="48"/>
        </w:numPr>
      </w:pPr>
      <w:bookmarkStart w:id="7" w:name="_Toc90049867"/>
      <w:r>
        <w:rPr>
          <w:rFonts w:hint="eastAsia"/>
        </w:rPr>
        <w:t>O</w:t>
      </w:r>
      <w:r>
        <w:t>rder</w:t>
      </w:r>
      <w:bookmarkEnd w:id="7"/>
    </w:p>
    <w:p w14:paraId="131450B9" w14:textId="43F53B84" w:rsidR="00597141" w:rsidRDefault="00456CD6" w:rsidP="00597141">
      <w:pPr>
        <w:pStyle w:val="Body"/>
        <w:keepNext/>
        <w:spacing w:line="240" w:lineRule="auto"/>
        <w:ind w:left="400"/>
        <w:jc w:val="center"/>
      </w:pPr>
      <w:r>
        <w:rPr>
          <w:noProof/>
        </w:rPr>
        <w:drawing>
          <wp:inline distT="0" distB="0" distL="0" distR="0" wp14:anchorId="6FB63B76" wp14:editId="61242D93">
            <wp:extent cx="4248150" cy="1571625"/>
            <wp:effectExtent l="0" t="0" r="0" b="9525"/>
            <wp:docPr id="23" name="그림 23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EC670" w14:textId="39C5D47C" w:rsidR="00F66A69" w:rsidRDefault="00597141" w:rsidP="00597141">
      <w:pPr>
        <w:pStyle w:val="af"/>
        <w:jc w:val="center"/>
      </w:pPr>
      <w:r>
        <w:t xml:space="preserve">Note </w:t>
      </w:r>
      <w:fldSimple w:instr=" SEQ Note \* ARABIC ">
        <w:r w:rsidR="00211B95">
          <w:rPr>
            <w:noProof/>
          </w:rPr>
          <w:t>6</w:t>
        </w:r>
      </w:fldSimple>
      <w:r>
        <w:t>. Order Entity</w:t>
      </w:r>
    </w:p>
    <w:p w14:paraId="3A4E15B2" w14:textId="5B166AEF" w:rsidR="00456CD6" w:rsidRPr="00770CEE" w:rsidRDefault="00456CD6" w:rsidP="00456CD6">
      <w:pPr>
        <w:pStyle w:val="Body"/>
        <w:numPr>
          <w:ilvl w:val="0"/>
          <w:numId w:val="49"/>
        </w:numPr>
        <w:rPr>
          <w:rFonts w:eastAsiaTheme="minorEastAsia"/>
        </w:rPr>
      </w:pPr>
      <w:r>
        <w:rPr>
          <w:rFonts w:eastAsiaTheme="minorEastAsia" w:hint="eastAsia"/>
        </w:rPr>
        <w:t>D</w:t>
      </w:r>
      <w:r>
        <w:rPr>
          <w:rFonts w:eastAsiaTheme="minorEastAsia"/>
        </w:rPr>
        <w:t>atetime is timestamp</w:t>
      </w:r>
    </w:p>
    <w:p w14:paraId="0FBB4D22" w14:textId="374A9F9C" w:rsidR="00F66A69" w:rsidRDefault="00F66A69" w:rsidP="00F66A69">
      <w:pPr>
        <w:pStyle w:val="Level03"/>
        <w:numPr>
          <w:ilvl w:val="1"/>
          <w:numId w:val="48"/>
        </w:numPr>
      </w:pPr>
      <w:bookmarkStart w:id="8" w:name="_Toc90049868"/>
      <w:proofErr w:type="spellStart"/>
      <w:r>
        <w:rPr>
          <w:rFonts w:hint="eastAsia"/>
        </w:rPr>
        <w:lastRenderedPageBreak/>
        <w:t>O</w:t>
      </w:r>
      <w:r>
        <w:t>rderDetail</w:t>
      </w:r>
      <w:bookmarkEnd w:id="8"/>
      <w:proofErr w:type="spellEnd"/>
    </w:p>
    <w:p w14:paraId="79DCE351" w14:textId="1B4BB4FC" w:rsidR="00597141" w:rsidRDefault="00FB7EF4" w:rsidP="00597141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36121BC4" wp14:editId="05294514">
            <wp:extent cx="4248150" cy="1809750"/>
            <wp:effectExtent l="0" t="0" r="0" b="0"/>
            <wp:docPr id="24" name="그림 24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그림 24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A03E1" w14:textId="3FE4FB8B" w:rsidR="00F66A69" w:rsidRDefault="00597141" w:rsidP="00597141">
      <w:pPr>
        <w:pStyle w:val="af"/>
        <w:jc w:val="center"/>
      </w:pPr>
      <w:r>
        <w:t xml:space="preserve">Note </w:t>
      </w:r>
      <w:fldSimple w:instr=" SEQ Note \* ARABIC ">
        <w:r w:rsidR="00211B95">
          <w:rPr>
            <w:noProof/>
          </w:rPr>
          <w:t>7</w:t>
        </w:r>
      </w:fldSimple>
      <w:r>
        <w:t xml:space="preserve">. </w:t>
      </w:r>
      <w:proofErr w:type="spellStart"/>
      <w:r>
        <w:t>OrderDetail</w:t>
      </w:r>
      <w:proofErr w:type="spellEnd"/>
      <w:r>
        <w:t xml:space="preserve"> Entity</w:t>
      </w:r>
    </w:p>
    <w:p w14:paraId="00D9D35C" w14:textId="77777777" w:rsidR="00770CEE" w:rsidRPr="00770CEE" w:rsidRDefault="00770CEE" w:rsidP="00F66A69">
      <w:pPr>
        <w:pStyle w:val="Body"/>
        <w:rPr>
          <w:rFonts w:eastAsiaTheme="minorEastAsia"/>
        </w:rPr>
      </w:pPr>
    </w:p>
    <w:p w14:paraId="04EDC9D2" w14:textId="07336BB4" w:rsidR="00F66A69" w:rsidRDefault="00F66A69" w:rsidP="00F66A69">
      <w:pPr>
        <w:pStyle w:val="Level03"/>
        <w:numPr>
          <w:ilvl w:val="1"/>
          <w:numId w:val="48"/>
        </w:numPr>
      </w:pPr>
      <w:bookmarkStart w:id="9" w:name="_Toc90049869"/>
      <w:r>
        <w:rPr>
          <w:rFonts w:eastAsiaTheme="minorEastAsia" w:hint="eastAsia"/>
        </w:rPr>
        <w:t>P</w:t>
      </w:r>
      <w:r>
        <w:rPr>
          <w:rFonts w:eastAsiaTheme="minorEastAsia"/>
        </w:rPr>
        <w:t>romotion</w:t>
      </w:r>
      <w:bookmarkEnd w:id="9"/>
    </w:p>
    <w:p w14:paraId="7AD0ACA5" w14:textId="397AFD88" w:rsidR="00597141" w:rsidRDefault="001B5606" w:rsidP="00597141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4C873FFC" wp14:editId="0EE9C6C4">
            <wp:extent cx="4248150" cy="2047875"/>
            <wp:effectExtent l="0" t="0" r="0" b="9525"/>
            <wp:docPr id="27" name="그림 27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그림 27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278CA" w14:textId="1846261A" w:rsidR="00F66A69" w:rsidRDefault="00597141" w:rsidP="00597141">
      <w:pPr>
        <w:pStyle w:val="af"/>
        <w:jc w:val="center"/>
      </w:pPr>
      <w:r>
        <w:t xml:space="preserve">Note </w:t>
      </w:r>
      <w:fldSimple w:instr=" SEQ Note \* ARABIC ">
        <w:r w:rsidR="00211B95">
          <w:rPr>
            <w:noProof/>
          </w:rPr>
          <w:t>8</w:t>
        </w:r>
      </w:fldSimple>
      <w:r>
        <w:t>. Promotion Entity</w:t>
      </w:r>
    </w:p>
    <w:p w14:paraId="49C20EB6" w14:textId="502B5B0D" w:rsidR="00770CEE" w:rsidRDefault="00770CEE" w:rsidP="00F66A69">
      <w:pPr>
        <w:pStyle w:val="Body"/>
        <w:rPr>
          <w:rFonts w:eastAsiaTheme="minorEastAsia"/>
        </w:rPr>
      </w:pPr>
    </w:p>
    <w:p w14:paraId="2A50F244" w14:textId="69507AE6" w:rsidR="00FB7EF4" w:rsidRDefault="00FB7EF4" w:rsidP="00FB7EF4">
      <w:pPr>
        <w:pStyle w:val="Level03"/>
        <w:numPr>
          <w:ilvl w:val="1"/>
          <w:numId w:val="48"/>
        </w:numPr>
      </w:pPr>
      <w:proofErr w:type="spellStart"/>
      <w:r>
        <w:rPr>
          <w:rFonts w:hint="eastAsia"/>
        </w:rPr>
        <w:lastRenderedPageBreak/>
        <w:t>P</w:t>
      </w:r>
      <w:r>
        <w:t>romotionDetail</w:t>
      </w:r>
      <w:proofErr w:type="spellEnd"/>
    </w:p>
    <w:p w14:paraId="58DE7ACE" w14:textId="77777777" w:rsidR="001B5606" w:rsidRDefault="00FB7EF4" w:rsidP="001B5606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0A40441A" wp14:editId="000C7B14">
            <wp:extent cx="4248150" cy="1571625"/>
            <wp:effectExtent l="0" t="0" r="0" b="9525"/>
            <wp:docPr id="26" name="그림 26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그림 26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7B587" w14:textId="0DEB1BC3" w:rsidR="00FB7EF4" w:rsidRDefault="001B5606" w:rsidP="001B5606">
      <w:pPr>
        <w:pStyle w:val="af"/>
        <w:jc w:val="center"/>
      </w:pPr>
      <w:r>
        <w:t xml:space="preserve">Note </w:t>
      </w:r>
      <w:r w:rsidR="00BB5060">
        <w:fldChar w:fldCharType="begin"/>
      </w:r>
      <w:r w:rsidR="00BB5060">
        <w:instrText xml:space="preserve"> SEQ Note \* ARABIC </w:instrText>
      </w:r>
      <w:r w:rsidR="00BB5060">
        <w:fldChar w:fldCharType="separate"/>
      </w:r>
      <w:r w:rsidR="00211B95">
        <w:rPr>
          <w:noProof/>
        </w:rPr>
        <w:t>9</w:t>
      </w:r>
      <w:r w:rsidR="00BB5060">
        <w:rPr>
          <w:noProof/>
        </w:rPr>
        <w:fldChar w:fldCharType="end"/>
      </w:r>
      <w:r>
        <w:t xml:space="preserve">. </w:t>
      </w:r>
      <w:proofErr w:type="spellStart"/>
      <w:r>
        <w:t>PromotionDetail</w:t>
      </w:r>
      <w:proofErr w:type="spellEnd"/>
      <w:r>
        <w:t xml:space="preserve"> Entity</w:t>
      </w:r>
    </w:p>
    <w:p w14:paraId="6EEA33C7" w14:textId="643DC6F2" w:rsidR="001033B9" w:rsidRDefault="001033B9">
      <w:pPr>
        <w:widowControl/>
        <w:wordWrap/>
        <w:autoSpaceDE/>
        <w:autoSpaceDN/>
        <w:rPr>
          <w:rFonts w:ascii="Arial" w:hAnsi="Arial" w:cs="Arial"/>
          <w:sz w:val="24"/>
          <w:szCs w:val="24"/>
        </w:rPr>
      </w:pPr>
      <w:r>
        <w:br w:type="page"/>
      </w:r>
    </w:p>
    <w:p w14:paraId="493AD4A0" w14:textId="044FA9E6" w:rsidR="00FB7EF4" w:rsidRDefault="008A39F4" w:rsidP="008A39F4">
      <w:pPr>
        <w:pStyle w:val="Level02"/>
        <w:numPr>
          <w:ilvl w:val="0"/>
          <w:numId w:val="48"/>
        </w:numPr>
      </w:pPr>
      <w:r>
        <w:rPr>
          <w:rFonts w:hint="eastAsia"/>
        </w:rPr>
        <w:lastRenderedPageBreak/>
        <w:t>E</w:t>
      </w:r>
      <w:r>
        <w:t>ntity-Relationship Diagram</w:t>
      </w:r>
    </w:p>
    <w:p w14:paraId="7F359D10" w14:textId="5192E7C8" w:rsidR="008A39F4" w:rsidRDefault="008A39F4" w:rsidP="008A39F4">
      <w:pPr>
        <w:pStyle w:val="Body"/>
        <w:rPr>
          <w:rFonts w:eastAsiaTheme="minorEastAsia"/>
        </w:rPr>
      </w:pPr>
    </w:p>
    <w:p w14:paraId="22777A3A" w14:textId="77777777" w:rsidR="00211B95" w:rsidRDefault="001033B9" w:rsidP="00211B95">
      <w:pPr>
        <w:pStyle w:val="Body"/>
        <w:keepNext/>
        <w:spacing w:line="240" w:lineRule="auto"/>
      </w:pPr>
      <w:r>
        <w:rPr>
          <w:rFonts w:eastAsiaTheme="minorEastAsia"/>
          <w:noProof/>
        </w:rPr>
        <w:drawing>
          <wp:inline distT="0" distB="0" distL="0" distR="0" wp14:anchorId="57920A65" wp14:editId="3A3A5F0C">
            <wp:extent cx="5724000" cy="6013823"/>
            <wp:effectExtent l="0" t="0" r="0" b="635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6013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2D5DA" w14:textId="72654AF6" w:rsidR="008A39F4" w:rsidRPr="008A39F4" w:rsidRDefault="00211B95" w:rsidP="00211B95">
      <w:pPr>
        <w:pStyle w:val="af"/>
        <w:jc w:val="center"/>
        <w:rPr>
          <w:rFonts w:hint="eastAsia"/>
        </w:rPr>
      </w:pPr>
      <w:r>
        <w:t xml:space="preserve">Note </w:t>
      </w:r>
      <w:fldSimple w:instr=" SEQ Note \* ARABIC ">
        <w:r>
          <w:rPr>
            <w:noProof/>
          </w:rPr>
          <w:t>10</w:t>
        </w:r>
      </w:fldSimple>
      <w:r>
        <w:t>. Entity-Relationship Diagram</w:t>
      </w:r>
    </w:p>
    <w:sectPr w:rsidR="008A39F4" w:rsidRPr="008A39F4" w:rsidSect="006A389A">
      <w:headerReference w:type="default" r:id="rId19"/>
      <w:footerReference w:type="default" r:id="rId20"/>
      <w:headerReference w:type="first" r:id="rId21"/>
      <w:pgSz w:w="11906" w:h="16838" w:code="9"/>
      <w:pgMar w:top="1701" w:right="1440" w:bottom="1440" w:left="1440" w:header="567" w:footer="737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61D97" w14:textId="77777777" w:rsidR="00BB5060" w:rsidRDefault="00BB5060" w:rsidP="006538A4">
      <w:pPr>
        <w:spacing w:after="0" w:line="240" w:lineRule="auto"/>
      </w:pPr>
      <w:r>
        <w:separator/>
      </w:r>
    </w:p>
  </w:endnote>
  <w:endnote w:type="continuationSeparator" w:id="0">
    <w:p w14:paraId="2D57F3CA" w14:textId="77777777" w:rsidR="00BB5060" w:rsidRDefault="00BB5060" w:rsidP="00653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CC879" w14:textId="54E587DC" w:rsidR="00A503F7" w:rsidRPr="00A503F7" w:rsidRDefault="00A503F7" w:rsidP="00A503F7">
    <w:pPr>
      <w:pStyle w:val="a4"/>
      <w:rPr>
        <w:rFonts w:ascii="Arial" w:hAnsi="Arial" w:cs="Arial"/>
        <w:sz w:val="24"/>
        <w:szCs w:val="24"/>
      </w:rPr>
    </w:pPr>
    <w:r w:rsidRPr="00A503F7"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D7BB73C" wp14:editId="436E7059">
              <wp:simplePos x="0" y="0"/>
              <wp:positionH relativeFrom="page">
                <wp:posOffset>3140710</wp:posOffset>
              </wp:positionH>
              <wp:positionV relativeFrom="paragraph">
                <wp:posOffset>-146050</wp:posOffset>
              </wp:positionV>
              <wp:extent cx="4396154" cy="0"/>
              <wp:effectExtent l="0" t="19050" r="23495" b="19050"/>
              <wp:wrapNone/>
              <wp:docPr id="2" name="직선 연결선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4396154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C19E6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FF1A23A" id="직선 연결선 2" o:spid="_x0000_s1026" style="position:absolute;left:0;text-align:lef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247.3pt,-11.5pt" to="593.45pt,-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" strokecolor="#c19e67" strokeweight="3pt">
              <v:stroke joinstyle="miter"/>
              <w10:wrap anchorx="page"/>
            </v:line>
          </w:pict>
        </mc:Fallback>
      </mc:AlternateContent>
    </w:r>
    <w:r w:rsidR="00673E00">
      <w:rPr>
        <w:rFonts w:ascii="Arial" w:hAnsi="Arial" w:cs="Arial"/>
        <w:sz w:val="24"/>
        <w:szCs w:val="24"/>
      </w:rPr>
      <w:t>PROG</w:t>
    </w:r>
    <w:r>
      <w:rPr>
        <w:rFonts w:ascii="Arial" w:hAnsi="Arial" w:cs="Arial"/>
        <w:sz w:val="24"/>
        <w:szCs w:val="24"/>
      </w:rPr>
      <w:t>80</w:t>
    </w:r>
    <w:r w:rsidR="00673E00">
      <w:rPr>
        <w:rFonts w:ascii="Arial" w:hAnsi="Arial" w:cs="Arial"/>
        <w:sz w:val="24"/>
        <w:szCs w:val="24"/>
      </w:rPr>
      <w:t>5</w:t>
    </w:r>
    <w:r>
      <w:rPr>
        <w:rFonts w:ascii="Arial" w:hAnsi="Arial" w:cs="Arial"/>
        <w:sz w:val="24"/>
        <w:szCs w:val="24"/>
      </w:rPr>
      <w:t xml:space="preserve">0 </w:t>
    </w:r>
    <w:r w:rsidR="00C94350">
      <w:rPr>
        <w:rFonts w:ascii="Arial" w:hAnsi="Arial" w:cs="Arial"/>
        <w:sz w:val="24"/>
        <w:szCs w:val="24"/>
      </w:rPr>
      <w:t>–</w:t>
    </w:r>
    <w:r>
      <w:rPr>
        <w:rFonts w:ascii="Arial" w:hAnsi="Arial" w:cs="Arial"/>
        <w:sz w:val="24"/>
        <w:szCs w:val="24"/>
      </w:rPr>
      <w:t xml:space="preserve"> Assignment</w:t>
    </w:r>
    <w:r w:rsidR="00C94350">
      <w:rPr>
        <w:rFonts w:ascii="Arial" w:hAnsi="Arial" w:cs="Arial"/>
        <w:sz w:val="24"/>
        <w:szCs w:val="24"/>
      </w:rPr>
      <w:t xml:space="preserve"> 0</w:t>
    </w:r>
    <w:r w:rsidR="00CF7A7B">
      <w:rPr>
        <w:rFonts w:ascii="Arial" w:hAnsi="Arial" w:cs="Arial"/>
        <w:sz w:val="24"/>
        <w:szCs w:val="24"/>
      </w:rPr>
      <w:t>2</w:t>
    </w:r>
    <w:r w:rsidRPr="00A503F7">
      <w:rPr>
        <w:rFonts w:ascii="Arial" w:hAnsi="Arial" w:cs="Arial"/>
        <w:sz w:val="24"/>
        <w:szCs w:val="24"/>
      </w:rPr>
      <w:ptab w:relativeTo="margin" w:alignment="center" w:leader="none"/>
    </w:r>
    <w:r w:rsidRPr="00A503F7">
      <w:rPr>
        <w:rFonts w:ascii="Arial" w:hAnsi="Arial" w:cs="Arial"/>
        <w:sz w:val="24"/>
        <w:szCs w:val="24"/>
      </w:rPr>
      <w:ptab w:relativeTo="margin" w:alignment="right" w:leader="none"/>
    </w:r>
    <w:r w:rsidRPr="00A503F7">
      <w:rPr>
        <w:rFonts w:ascii="Arial" w:hAnsi="Arial" w:cs="Arial"/>
        <w:sz w:val="24"/>
        <w:szCs w:val="24"/>
      </w:rPr>
      <w:t>Gyoungsik Moon (8784733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D7D2A" w14:textId="77777777" w:rsidR="00BB5060" w:rsidRDefault="00BB5060" w:rsidP="006538A4">
      <w:pPr>
        <w:spacing w:after="0" w:line="240" w:lineRule="auto"/>
      </w:pPr>
      <w:r>
        <w:separator/>
      </w:r>
    </w:p>
  </w:footnote>
  <w:footnote w:type="continuationSeparator" w:id="0">
    <w:p w14:paraId="7B50EEC5" w14:textId="77777777" w:rsidR="00BB5060" w:rsidRDefault="00BB5060" w:rsidP="006538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C6154" w14:textId="10CF83E4" w:rsidR="006538A4" w:rsidRPr="00A503F7" w:rsidRDefault="00A503F7" w:rsidP="00A503F7">
    <w:pPr>
      <w:pStyle w:val="a3"/>
      <w:ind w:right="400"/>
      <w:jc w:val="right"/>
      <w:rPr>
        <w:rFonts w:ascii="Arial" w:hAnsi="Arial" w:cs="Arial"/>
        <w:color w:val="000000" w:themeColor="text1"/>
        <w:sz w:val="24"/>
        <w:szCs w:val="24"/>
      </w:rPr>
    </w:pPr>
    <w:r w:rsidRPr="00A503F7"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1B4C051" wp14:editId="0403886A">
              <wp:simplePos x="0" y="0"/>
              <wp:positionH relativeFrom="page">
                <wp:posOffset>0</wp:posOffset>
              </wp:positionH>
              <wp:positionV relativeFrom="paragraph">
                <wp:posOffset>567055</wp:posOffset>
              </wp:positionV>
              <wp:extent cx="4396154" cy="0"/>
              <wp:effectExtent l="0" t="19050" r="23495" b="19050"/>
              <wp:wrapNone/>
              <wp:docPr id="4" name="직선 연결선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4396154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C19E6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D7776A" id="직선 연결선 4" o:spid="_x0000_s1026" style="position:absolute;left:0;text-align:lef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0,44.65pt" to="346.15pt,4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" strokecolor="#c19e67" strokeweight="3pt">
              <v:stroke joinstyle="miter"/>
              <w10:wrap anchorx="page"/>
            </v:line>
          </w:pict>
        </mc:Fallback>
      </mc:AlternateContent>
    </w:r>
    <w:r w:rsidRPr="00A503F7">
      <w:rPr>
        <w:rFonts w:ascii="Arial" w:hAnsi="Arial" w:cs="Arial"/>
        <w:noProof/>
        <w:color w:val="000000" w:themeColor="text1"/>
        <w:sz w:val="24"/>
        <w:szCs w:val="24"/>
      </w:rPr>
      <w:drawing>
        <wp:anchor distT="0" distB="0" distL="114300" distR="114300" simplePos="0" relativeHeight="251659264" behindDoc="0" locked="0" layoutInCell="1" allowOverlap="1" wp14:anchorId="4F41EDDC" wp14:editId="16F1CB85">
          <wp:simplePos x="0" y="0"/>
          <wp:positionH relativeFrom="margin">
            <wp:posOffset>0</wp:posOffset>
          </wp:positionH>
          <wp:positionV relativeFrom="paragraph">
            <wp:posOffset>-51435</wp:posOffset>
          </wp:positionV>
          <wp:extent cx="1492250" cy="430530"/>
          <wp:effectExtent l="0" t="0" r="0" b="7620"/>
          <wp:wrapThrough wrapText="bothSides">
            <wp:wrapPolygon edited="0">
              <wp:start x="2482" y="0"/>
              <wp:lineTo x="0" y="3823"/>
              <wp:lineTo x="0" y="11469"/>
              <wp:lineTo x="551" y="16248"/>
              <wp:lineTo x="1930" y="20071"/>
              <wp:lineTo x="2206" y="21027"/>
              <wp:lineTo x="5791" y="21027"/>
              <wp:lineTo x="20405" y="19115"/>
              <wp:lineTo x="21232" y="13381"/>
              <wp:lineTo x="20681" y="6690"/>
              <wp:lineTo x="5791" y="0"/>
              <wp:lineTo x="2482" y="0"/>
            </wp:wrapPolygon>
          </wp:wrapThrough>
          <wp:docPr id="5" name="그림 5" descr="텍스트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그림 1" descr="텍스트이(가) 표시된 사진&#10;&#10;자동 생성된 설명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2250" cy="430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503F7">
      <w:rPr>
        <w:rFonts w:ascii="Arial" w:hAnsi="Arial" w:cs="Arial"/>
        <w:color w:val="000000" w:themeColor="text1"/>
        <w:sz w:val="24"/>
        <w:szCs w:val="24"/>
      </w:rPr>
      <w:fldChar w:fldCharType="begin"/>
    </w:r>
    <w:r w:rsidRPr="00A503F7">
      <w:rPr>
        <w:rFonts w:ascii="Arial" w:hAnsi="Arial" w:cs="Arial"/>
        <w:color w:val="000000" w:themeColor="text1"/>
        <w:sz w:val="24"/>
        <w:szCs w:val="24"/>
      </w:rPr>
      <w:instrText>PAGE   \* MERGEFORMAT</w:instrText>
    </w:r>
    <w:r w:rsidRPr="00A503F7">
      <w:rPr>
        <w:rFonts w:ascii="Arial" w:hAnsi="Arial" w:cs="Arial"/>
        <w:color w:val="000000" w:themeColor="text1"/>
        <w:sz w:val="24"/>
        <w:szCs w:val="24"/>
      </w:rPr>
      <w:fldChar w:fldCharType="separate"/>
    </w:r>
    <w:r w:rsidRPr="00A503F7">
      <w:rPr>
        <w:rFonts w:ascii="Arial" w:hAnsi="Arial" w:cs="Arial"/>
        <w:color w:val="000000" w:themeColor="text1"/>
        <w:sz w:val="24"/>
        <w:szCs w:val="24"/>
        <w:lang w:val="ko-KR"/>
      </w:rPr>
      <w:t>1</w:t>
    </w:r>
    <w:r w:rsidRPr="00A503F7">
      <w:rPr>
        <w:rFonts w:ascii="Arial" w:hAnsi="Arial" w:cs="Arial"/>
        <w:color w:val="000000" w:themeColor="text1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2086D" w14:textId="22F88783" w:rsidR="006A389A" w:rsidRPr="00A503F7" w:rsidRDefault="006A389A" w:rsidP="006A389A">
    <w:pPr>
      <w:pStyle w:val="a3"/>
      <w:jc w:val="right"/>
      <w:rPr>
        <w:rFonts w:ascii="Arial" w:hAnsi="Arial" w:cs="Arial"/>
        <w:sz w:val="24"/>
        <w:szCs w:val="24"/>
      </w:rPr>
    </w:pPr>
    <w:r w:rsidRPr="00A503F7">
      <w:rPr>
        <w:rFonts w:ascii="Arial" w:hAnsi="Arial" w:cs="Arial"/>
        <w:sz w:val="24"/>
        <w:szCs w:val="24"/>
      </w:rPr>
      <w:fldChar w:fldCharType="begin"/>
    </w:r>
    <w:r w:rsidRPr="00A503F7">
      <w:rPr>
        <w:rFonts w:ascii="Arial" w:hAnsi="Arial" w:cs="Arial"/>
        <w:sz w:val="24"/>
        <w:szCs w:val="24"/>
      </w:rPr>
      <w:instrText>PAGE   \* MERGEFORMAT</w:instrText>
    </w:r>
    <w:r w:rsidRPr="00A503F7">
      <w:rPr>
        <w:rFonts w:ascii="Arial" w:hAnsi="Arial" w:cs="Arial"/>
        <w:sz w:val="24"/>
        <w:szCs w:val="24"/>
      </w:rPr>
      <w:fldChar w:fldCharType="separate"/>
    </w:r>
    <w:r w:rsidRPr="00A503F7">
      <w:rPr>
        <w:rFonts w:ascii="Arial" w:hAnsi="Arial" w:cs="Arial"/>
        <w:sz w:val="24"/>
        <w:szCs w:val="24"/>
        <w:lang w:val="ko-KR"/>
      </w:rPr>
      <w:t>1</w:t>
    </w:r>
    <w:r w:rsidRPr="00A503F7">
      <w:rPr>
        <w:rFonts w:ascii="Arial" w:hAnsi="Arial" w:cs="Arial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4639A"/>
    <w:multiLevelType w:val="hybridMultilevel"/>
    <w:tmpl w:val="8280F9CA"/>
    <w:lvl w:ilvl="0" w:tplc="9AA07B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04514DE"/>
    <w:multiLevelType w:val="hybridMultilevel"/>
    <w:tmpl w:val="4E3A7532"/>
    <w:lvl w:ilvl="0" w:tplc="19726B2E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2" w15:restartNumberingAfterBreak="0">
    <w:nsid w:val="044B6FF7"/>
    <w:multiLevelType w:val="hybridMultilevel"/>
    <w:tmpl w:val="5BD67AD2"/>
    <w:lvl w:ilvl="0" w:tplc="75862C2E">
      <w:start w:val="1"/>
      <w:numFmt w:val="bullet"/>
      <w:lvlText w:val="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44C0D55"/>
    <w:multiLevelType w:val="hybridMultilevel"/>
    <w:tmpl w:val="19982240"/>
    <w:lvl w:ilvl="0" w:tplc="C34E3268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05A95BFF"/>
    <w:multiLevelType w:val="hybridMultilevel"/>
    <w:tmpl w:val="42AE5C36"/>
    <w:lvl w:ilvl="0" w:tplc="D2BCFEE6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5" w15:restartNumberingAfterBreak="0">
    <w:nsid w:val="060C346D"/>
    <w:multiLevelType w:val="hybridMultilevel"/>
    <w:tmpl w:val="134A4CF8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06115B60"/>
    <w:multiLevelType w:val="hybridMultilevel"/>
    <w:tmpl w:val="A06E4460"/>
    <w:lvl w:ilvl="0" w:tplc="32D214DC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093D2CC7"/>
    <w:multiLevelType w:val="hybridMultilevel"/>
    <w:tmpl w:val="044042C6"/>
    <w:lvl w:ilvl="0" w:tplc="959CECD4">
      <w:start w:val="1"/>
      <w:numFmt w:val="decimal"/>
      <w:lvlText w:val="TC%1:"/>
      <w:lvlJc w:val="left"/>
      <w:pPr>
        <w:ind w:left="1077" w:hanging="677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9730F4D"/>
    <w:multiLevelType w:val="hybridMultilevel"/>
    <w:tmpl w:val="64E287B6"/>
    <w:lvl w:ilvl="0" w:tplc="75862C2E">
      <w:start w:val="1"/>
      <w:numFmt w:val="bullet"/>
      <w:lvlText w:val="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9" w15:restartNumberingAfterBreak="0">
    <w:nsid w:val="1CC62075"/>
    <w:multiLevelType w:val="hybridMultilevel"/>
    <w:tmpl w:val="D53CDED2"/>
    <w:lvl w:ilvl="0" w:tplc="6F7A009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11278B6"/>
    <w:multiLevelType w:val="hybridMultilevel"/>
    <w:tmpl w:val="68E44ED6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20C70B9"/>
    <w:multiLevelType w:val="hybridMultilevel"/>
    <w:tmpl w:val="9A74FD16"/>
    <w:lvl w:ilvl="0" w:tplc="0C961C8C">
      <w:start w:val="1"/>
      <w:numFmt w:val="decimal"/>
      <w:lvlText w:val="%1."/>
      <w:lvlJc w:val="left"/>
      <w:pPr>
        <w:ind w:left="460" w:hanging="360"/>
      </w:pPr>
      <w:rPr>
        <w:rFonts w:eastAsia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900" w:hanging="400"/>
      </w:pPr>
    </w:lvl>
    <w:lvl w:ilvl="2" w:tplc="0409001B" w:tentative="1">
      <w:start w:val="1"/>
      <w:numFmt w:val="lowerRoman"/>
      <w:lvlText w:val="%3."/>
      <w:lvlJc w:val="right"/>
      <w:pPr>
        <w:ind w:left="1300" w:hanging="400"/>
      </w:pPr>
    </w:lvl>
    <w:lvl w:ilvl="3" w:tplc="0409000F" w:tentative="1">
      <w:start w:val="1"/>
      <w:numFmt w:val="decimal"/>
      <w:lvlText w:val="%4."/>
      <w:lvlJc w:val="left"/>
      <w:pPr>
        <w:ind w:left="1700" w:hanging="400"/>
      </w:pPr>
    </w:lvl>
    <w:lvl w:ilvl="4" w:tplc="04090019" w:tentative="1">
      <w:start w:val="1"/>
      <w:numFmt w:val="upperLetter"/>
      <w:lvlText w:val="%5."/>
      <w:lvlJc w:val="left"/>
      <w:pPr>
        <w:ind w:left="2100" w:hanging="400"/>
      </w:pPr>
    </w:lvl>
    <w:lvl w:ilvl="5" w:tplc="0409001B" w:tentative="1">
      <w:start w:val="1"/>
      <w:numFmt w:val="lowerRoman"/>
      <w:lvlText w:val="%6."/>
      <w:lvlJc w:val="right"/>
      <w:pPr>
        <w:ind w:left="2500" w:hanging="400"/>
      </w:pPr>
    </w:lvl>
    <w:lvl w:ilvl="6" w:tplc="0409000F" w:tentative="1">
      <w:start w:val="1"/>
      <w:numFmt w:val="decimal"/>
      <w:lvlText w:val="%7."/>
      <w:lvlJc w:val="left"/>
      <w:pPr>
        <w:ind w:left="2900" w:hanging="400"/>
      </w:pPr>
    </w:lvl>
    <w:lvl w:ilvl="7" w:tplc="04090019" w:tentative="1">
      <w:start w:val="1"/>
      <w:numFmt w:val="upperLetter"/>
      <w:lvlText w:val="%8."/>
      <w:lvlJc w:val="left"/>
      <w:pPr>
        <w:ind w:left="3300" w:hanging="400"/>
      </w:pPr>
    </w:lvl>
    <w:lvl w:ilvl="8" w:tplc="0409001B" w:tentative="1">
      <w:start w:val="1"/>
      <w:numFmt w:val="lowerRoman"/>
      <w:lvlText w:val="%9."/>
      <w:lvlJc w:val="right"/>
      <w:pPr>
        <w:ind w:left="3700" w:hanging="400"/>
      </w:pPr>
    </w:lvl>
  </w:abstractNum>
  <w:abstractNum w:abstractNumId="12" w15:restartNumberingAfterBreak="0">
    <w:nsid w:val="258C26DD"/>
    <w:multiLevelType w:val="hybridMultilevel"/>
    <w:tmpl w:val="3070907E"/>
    <w:lvl w:ilvl="0" w:tplc="661A5264">
      <w:start w:val="5"/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B0B1276"/>
    <w:multiLevelType w:val="hybridMultilevel"/>
    <w:tmpl w:val="D96CB160"/>
    <w:lvl w:ilvl="0" w:tplc="04090001">
      <w:start w:val="1"/>
      <w:numFmt w:val="bullet"/>
      <w:lvlText w:val="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4" w15:restartNumberingAfterBreak="0">
    <w:nsid w:val="2BC14D05"/>
    <w:multiLevelType w:val="hybridMultilevel"/>
    <w:tmpl w:val="DBAAC2BE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2E955415"/>
    <w:multiLevelType w:val="hybridMultilevel"/>
    <w:tmpl w:val="958220AA"/>
    <w:lvl w:ilvl="0" w:tplc="7382B8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2EE679AD"/>
    <w:multiLevelType w:val="hybridMultilevel"/>
    <w:tmpl w:val="7842214E"/>
    <w:lvl w:ilvl="0" w:tplc="B58091E4">
      <w:start w:val="1"/>
      <w:numFmt w:val="decimal"/>
      <w:lvlText w:val="%1"/>
      <w:lvlJc w:val="left"/>
      <w:pPr>
        <w:ind w:left="0" w:firstLine="0"/>
      </w:pPr>
      <w:rPr>
        <w:rFonts w:asciiTheme="minorHAnsi" w:eastAsia="바탕" w:hAnsiTheme="minorHAnsi" w:cstheme="minorBidi" w:hint="eastAsia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>
      <w:start w:val="1"/>
      <w:numFmt w:val="lowerRoman"/>
      <w:lvlText w:val="%3."/>
      <w:lvlJc w:val="right"/>
      <w:pPr>
        <w:ind w:left="1200" w:hanging="400"/>
      </w:pPr>
    </w:lvl>
    <w:lvl w:ilvl="3" w:tplc="0409000F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2F4C2D9B"/>
    <w:multiLevelType w:val="hybridMultilevel"/>
    <w:tmpl w:val="ABAA20AC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30637361"/>
    <w:multiLevelType w:val="hybridMultilevel"/>
    <w:tmpl w:val="4A423434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32D67139"/>
    <w:multiLevelType w:val="hybridMultilevel"/>
    <w:tmpl w:val="93A6EF14"/>
    <w:lvl w:ilvl="0" w:tplc="F4A2867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89F730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394543F9"/>
    <w:multiLevelType w:val="hybridMultilevel"/>
    <w:tmpl w:val="4FC0035E"/>
    <w:lvl w:ilvl="0" w:tplc="6D4A3D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2" w15:restartNumberingAfterBreak="0">
    <w:nsid w:val="3E8531AB"/>
    <w:multiLevelType w:val="hybridMultilevel"/>
    <w:tmpl w:val="044042C6"/>
    <w:lvl w:ilvl="0" w:tplc="959CECD4">
      <w:start w:val="1"/>
      <w:numFmt w:val="decimal"/>
      <w:lvlText w:val="TC%1:"/>
      <w:lvlJc w:val="left"/>
      <w:pPr>
        <w:ind w:left="1077" w:hanging="677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4181414F"/>
    <w:multiLevelType w:val="hybridMultilevel"/>
    <w:tmpl w:val="94EC8512"/>
    <w:lvl w:ilvl="0" w:tplc="8DC65880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43457415"/>
    <w:multiLevelType w:val="hybridMultilevel"/>
    <w:tmpl w:val="14EE6CB2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45435989"/>
    <w:multiLevelType w:val="hybridMultilevel"/>
    <w:tmpl w:val="AD540D16"/>
    <w:lvl w:ilvl="0" w:tplc="4FACF7E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6" w15:restartNumberingAfterBreak="0">
    <w:nsid w:val="460F6864"/>
    <w:multiLevelType w:val="hybridMultilevel"/>
    <w:tmpl w:val="D464A86A"/>
    <w:lvl w:ilvl="0" w:tplc="5E4CE90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48B10212"/>
    <w:multiLevelType w:val="hybridMultilevel"/>
    <w:tmpl w:val="567C6CB4"/>
    <w:lvl w:ilvl="0" w:tplc="8EDE5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8" w15:restartNumberingAfterBreak="0">
    <w:nsid w:val="4B646DA3"/>
    <w:multiLevelType w:val="hybridMultilevel"/>
    <w:tmpl w:val="9E4A13A6"/>
    <w:lvl w:ilvl="0" w:tplc="20D4E7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4C3433A1"/>
    <w:multiLevelType w:val="hybridMultilevel"/>
    <w:tmpl w:val="CACEC454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4CB875EE"/>
    <w:multiLevelType w:val="hybridMultilevel"/>
    <w:tmpl w:val="11ECC8BC"/>
    <w:lvl w:ilvl="0" w:tplc="0409000F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4D6B3C31"/>
    <w:multiLevelType w:val="hybridMultilevel"/>
    <w:tmpl w:val="B7689B0E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4F971B57"/>
    <w:multiLevelType w:val="hybridMultilevel"/>
    <w:tmpl w:val="5ED2FF22"/>
    <w:lvl w:ilvl="0" w:tplc="2D4AC41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50F76311"/>
    <w:multiLevelType w:val="hybridMultilevel"/>
    <w:tmpl w:val="8A80BD0E"/>
    <w:lvl w:ilvl="0" w:tplc="38FC676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52DB6F73"/>
    <w:multiLevelType w:val="multilevel"/>
    <w:tmpl w:val="2D84AB90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5" w15:restartNumberingAfterBreak="0">
    <w:nsid w:val="574F3062"/>
    <w:multiLevelType w:val="hybridMultilevel"/>
    <w:tmpl w:val="D7265032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5B5355DB"/>
    <w:multiLevelType w:val="hybridMultilevel"/>
    <w:tmpl w:val="14A8D3BE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5BBC7EA5"/>
    <w:multiLevelType w:val="hybridMultilevel"/>
    <w:tmpl w:val="B5C4B5DC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8" w15:restartNumberingAfterBreak="0">
    <w:nsid w:val="5FD70389"/>
    <w:multiLevelType w:val="hybridMultilevel"/>
    <w:tmpl w:val="B776AD84"/>
    <w:lvl w:ilvl="0" w:tplc="7D00D2BA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9" w15:restartNumberingAfterBreak="0">
    <w:nsid w:val="60224CD8"/>
    <w:multiLevelType w:val="hybridMultilevel"/>
    <w:tmpl w:val="7486BE72"/>
    <w:lvl w:ilvl="0" w:tplc="A58A297E">
      <w:start w:val="1"/>
      <w:numFmt w:val="decimal"/>
      <w:lvlText w:val="TC%1:"/>
      <w:lvlJc w:val="left"/>
      <w:pPr>
        <w:ind w:left="800" w:hanging="400"/>
      </w:pPr>
      <w:rPr>
        <w:rFonts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0" w15:restartNumberingAfterBreak="0">
    <w:nsid w:val="622A2737"/>
    <w:multiLevelType w:val="hybridMultilevel"/>
    <w:tmpl w:val="2C2CEFDE"/>
    <w:lvl w:ilvl="0" w:tplc="FBA6CC10">
      <w:start w:val="1"/>
      <w:numFmt w:val="decimal"/>
      <w:lvlText w:val="TC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41840F3"/>
    <w:multiLevelType w:val="multilevel"/>
    <w:tmpl w:val="AE465192"/>
    <w:styleLink w:val="1"/>
    <w:lvl w:ilvl="0">
      <w:start w:val="1"/>
      <w:numFmt w:val="decimal"/>
      <w:lvlText w:val="%1"/>
      <w:lvlJc w:val="left"/>
      <w:pPr>
        <w:ind w:left="0" w:hanging="360"/>
      </w:pPr>
      <w:rPr>
        <w:rFonts w:asciiTheme="minorHAnsi" w:eastAsiaTheme="minorEastAsia" w:hAnsiTheme="minorHAnsi" w:cstheme="minorBidi"/>
      </w:rPr>
    </w:lvl>
    <w:lvl w:ilvl="1">
      <w:start w:val="1"/>
      <w:numFmt w:val="upperLetter"/>
      <w:lvlText w:val="%2."/>
      <w:lvlJc w:val="left"/>
      <w:pPr>
        <w:ind w:left="440" w:hanging="400"/>
      </w:pPr>
    </w:lvl>
    <w:lvl w:ilvl="2">
      <w:start w:val="1"/>
      <w:numFmt w:val="lowerRoman"/>
      <w:lvlText w:val="%3."/>
      <w:lvlJc w:val="right"/>
      <w:pPr>
        <w:ind w:left="840" w:hanging="400"/>
      </w:pPr>
    </w:lvl>
    <w:lvl w:ilvl="3">
      <w:start w:val="1"/>
      <w:numFmt w:val="decimal"/>
      <w:lvlText w:val="%4."/>
      <w:lvlJc w:val="left"/>
      <w:pPr>
        <w:ind w:left="1240" w:hanging="400"/>
      </w:pPr>
    </w:lvl>
    <w:lvl w:ilvl="4">
      <w:start w:val="1"/>
      <w:numFmt w:val="upperLetter"/>
      <w:lvlText w:val="%5."/>
      <w:lvlJc w:val="left"/>
      <w:pPr>
        <w:ind w:left="1640" w:hanging="400"/>
      </w:pPr>
    </w:lvl>
    <w:lvl w:ilvl="5">
      <w:start w:val="1"/>
      <w:numFmt w:val="lowerRoman"/>
      <w:lvlText w:val="%6."/>
      <w:lvlJc w:val="right"/>
      <w:pPr>
        <w:ind w:left="2040" w:hanging="400"/>
      </w:pPr>
    </w:lvl>
    <w:lvl w:ilvl="6">
      <w:start w:val="1"/>
      <w:numFmt w:val="decimal"/>
      <w:lvlText w:val="%7."/>
      <w:lvlJc w:val="left"/>
      <w:pPr>
        <w:ind w:left="2440" w:hanging="400"/>
      </w:pPr>
    </w:lvl>
    <w:lvl w:ilvl="7">
      <w:start w:val="1"/>
      <w:numFmt w:val="upperLetter"/>
      <w:lvlText w:val="%8."/>
      <w:lvlJc w:val="left"/>
      <w:pPr>
        <w:ind w:left="2840" w:hanging="400"/>
      </w:pPr>
    </w:lvl>
    <w:lvl w:ilvl="8">
      <w:start w:val="1"/>
      <w:numFmt w:val="lowerRoman"/>
      <w:lvlText w:val="%9."/>
      <w:lvlJc w:val="right"/>
      <w:pPr>
        <w:ind w:left="3240" w:hanging="400"/>
      </w:pPr>
    </w:lvl>
  </w:abstractNum>
  <w:abstractNum w:abstractNumId="42" w15:restartNumberingAfterBreak="0">
    <w:nsid w:val="6A7608DD"/>
    <w:multiLevelType w:val="hybridMultilevel"/>
    <w:tmpl w:val="6424577C"/>
    <w:lvl w:ilvl="0" w:tplc="FFB8C8FE">
      <w:start w:val="1"/>
      <w:numFmt w:val="decimal"/>
      <w:lvlText w:val="TC%1:"/>
      <w:lvlJc w:val="left"/>
      <w:pPr>
        <w:ind w:left="1134" w:hanging="734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715E784A"/>
    <w:multiLevelType w:val="hybridMultilevel"/>
    <w:tmpl w:val="7126202A"/>
    <w:lvl w:ilvl="0" w:tplc="6E3C5014">
      <w:start w:val="1"/>
      <w:numFmt w:val="bullet"/>
      <w:lvlText w:val=""/>
      <w:lvlJc w:val="left"/>
      <w:pPr>
        <w:ind w:left="680" w:hanging="2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4" w15:restartNumberingAfterBreak="0">
    <w:nsid w:val="72155DA6"/>
    <w:multiLevelType w:val="hybridMultilevel"/>
    <w:tmpl w:val="EDFCA626"/>
    <w:lvl w:ilvl="0" w:tplc="2126320E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5" w15:restartNumberingAfterBreak="0">
    <w:nsid w:val="741B7F82"/>
    <w:multiLevelType w:val="hybridMultilevel"/>
    <w:tmpl w:val="38D2614C"/>
    <w:lvl w:ilvl="0" w:tplc="4BF8FC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6" w15:restartNumberingAfterBreak="0">
    <w:nsid w:val="75382614"/>
    <w:multiLevelType w:val="hybridMultilevel"/>
    <w:tmpl w:val="0948921A"/>
    <w:lvl w:ilvl="0" w:tplc="FE849AE0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7" w15:restartNumberingAfterBreak="0">
    <w:nsid w:val="7A002F41"/>
    <w:multiLevelType w:val="hybridMultilevel"/>
    <w:tmpl w:val="A104927C"/>
    <w:lvl w:ilvl="0" w:tplc="75862C2E">
      <w:start w:val="1"/>
      <w:numFmt w:val="bullet"/>
      <w:lvlText w:val="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8" w15:restartNumberingAfterBreak="0">
    <w:nsid w:val="7BB22CF0"/>
    <w:multiLevelType w:val="hybridMultilevel"/>
    <w:tmpl w:val="2AB27D2C"/>
    <w:lvl w:ilvl="0" w:tplc="6C1628E4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9" w15:restartNumberingAfterBreak="0">
    <w:nsid w:val="7F692551"/>
    <w:multiLevelType w:val="hybridMultilevel"/>
    <w:tmpl w:val="8E060D9A"/>
    <w:lvl w:ilvl="0" w:tplc="2126320E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6"/>
  </w:num>
  <w:num w:numId="2">
    <w:abstractNumId w:val="41"/>
  </w:num>
  <w:num w:numId="3">
    <w:abstractNumId w:val="27"/>
  </w:num>
  <w:num w:numId="4">
    <w:abstractNumId w:val="15"/>
  </w:num>
  <w:num w:numId="5">
    <w:abstractNumId w:val="1"/>
  </w:num>
  <w:num w:numId="6">
    <w:abstractNumId w:val="9"/>
  </w:num>
  <w:num w:numId="7">
    <w:abstractNumId w:val="11"/>
  </w:num>
  <w:num w:numId="8">
    <w:abstractNumId w:val="0"/>
  </w:num>
  <w:num w:numId="9">
    <w:abstractNumId w:val="26"/>
  </w:num>
  <w:num w:numId="10">
    <w:abstractNumId w:val="13"/>
  </w:num>
  <w:num w:numId="11">
    <w:abstractNumId w:val="8"/>
  </w:num>
  <w:num w:numId="12">
    <w:abstractNumId w:val="4"/>
  </w:num>
  <w:num w:numId="13">
    <w:abstractNumId w:val="32"/>
  </w:num>
  <w:num w:numId="14">
    <w:abstractNumId w:val="23"/>
  </w:num>
  <w:num w:numId="15">
    <w:abstractNumId w:val="3"/>
  </w:num>
  <w:num w:numId="16">
    <w:abstractNumId w:val="38"/>
  </w:num>
  <w:num w:numId="17">
    <w:abstractNumId w:val="31"/>
  </w:num>
  <w:num w:numId="18">
    <w:abstractNumId w:val="24"/>
  </w:num>
  <w:num w:numId="19">
    <w:abstractNumId w:val="12"/>
  </w:num>
  <w:num w:numId="20">
    <w:abstractNumId w:val="36"/>
  </w:num>
  <w:num w:numId="21">
    <w:abstractNumId w:val="47"/>
  </w:num>
  <w:num w:numId="22">
    <w:abstractNumId w:val="29"/>
  </w:num>
  <w:num w:numId="23">
    <w:abstractNumId w:val="21"/>
  </w:num>
  <w:num w:numId="24">
    <w:abstractNumId w:val="18"/>
  </w:num>
  <w:num w:numId="25">
    <w:abstractNumId w:val="30"/>
  </w:num>
  <w:num w:numId="26">
    <w:abstractNumId w:val="49"/>
  </w:num>
  <w:num w:numId="27">
    <w:abstractNumId w:val="44"/>
  </w:num>
  <w:num w:numId="28">
    <w:abstractNumId w:val="2"/>
  </w:num>
  <w:num w:numId="29">
    <w:abstractNumId w:val="35"/>
  </w:num>
  <w:num w:numId="30">
    <w:abstractNumId w:val="45"/>
  </w:num>
  <w:num w:numId="31">
    <w:abstractNumId w:val="14"/>
  </w:num>
  <w:num w:numId="32">
    <w:abstractNumId w:val="19"/>
  </w:num>
  <w:num w:numId="33">
    <w:abstractNumId w:val="17"/>
  </w:num>
  <w:num w:numId="34">
    <w:abstractNumId w:val="10"/>
  </w:num>
  <w:num w:numId="35">
    <w:abstractNumId w:val="5"/>
  </w:num>
  <w:num w:numId="36">
    <w:abstractNumId w:val="43"/>
  </w:num>
  <w:num w:numId="37">
    <w:abstractNumId w:val="33"/>
  </w:num>
  <w:num w:numId="38">
    <w:abstractNumId w:val="25"/>
  </w:num>
  <w:num w:numId="39">
    <w:abstractNumId w:val="46"/>
  </w:num>
  <w:num w:numId="40">
    <w:abstractNumId w:val="48"/>
  </w:num>
  <w:num w:numId="41">
    <w:abstractNumId w:val="37"/>
  </w:num>
  <w:num w:numId="42">
    <w:abstractNumId w:val="40"/>
  </w:num>
  <w:num w:numId="43">
    <w:abstractNumId w:val="22"/>
  </w:num>
  <w:num w:numId="44">
    <w:abstractNumId w:val="39"/>
  </w:num>
  <w:num w:numId="45">
    <w:abstractNumId w:val="7"/>
  </w:num>
  <w:num w:numId="46">
    <w:abstractNumId w:val="42"/>
  </w:num>
  <w:num w:numId="47">
    <w:abstractNumId w:val="28"/>
  </w:num>
  <w:num w:numId="48">
    <w:abstractNumId w:val="34"/>
  </w:num>
  <w:num w:numId="49">
    <w:abstractNumId w:val="6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NzcytDC3NDE2tzBW0lEKTi0uzszPAykwNKwFAPOGIdQtAAAA"/>
  </w:docVars>
  <w:rsids>
    <w:rsidRoot w:val="006538A4"/>
    <w:rsid w:val="0000700B"/>
    <w:rsid w:val="00007D6A"/>
    <w:rsid w:val="00015E7B"/>
    <w:rsid w:val="0001746E"/>
    <w:rsid w:val="0002443B"/>
    <w:rsid w:val="000259F5"/>
    <w:rsid w:val="00032E0F"/>
    <w:rsid w:val="00033BCA"/>
    <w:rsid w:val="00040741"/>
    <w:rsid w:val="000420AE"/>
    <w:rsid w:val="00042226"/>
    <w:rsid w:val="00043E59"/>
    <w:rsid w:val="000552D3"/>
    <w:rsid w:val="0005635F"/>
    <w:rsid w:val="00060C36"/>
    <w:rsid w:val="00065023"/>
    <w:rsid w:val="000709B5"/>
    <w:rsid w:val="00083354"/>
    <w:rsid w:val="000905E5"/>
    <w:rsid w:val="00091C92"/>
    <w:rsid w:val="00096D84"/>
    <w:rsid w:val="000A12B1"/>
    <w:rsid w:val="000A2CC9"/>
    <w:rsid w:val="000A39FA"/>
    <w:rsid w:val="000A603B"/>
    <w:rsid w:val="000B2BFE"/>
    <w:rsid w:val="000C01F6"/>
    <w:rsid w:val="000C6A46"/>
    <w:rsid w:val="000D2889"/>
    <w:rsid w:val="000D5392"/>
    <w:rsid w:val="000D5910"/>
    <w:rsid w:val="000D6C50"/>
    <w:rsid w:val="000E4F6C"/>
    <w:rsid w:val="000E52BA"/>
    <w:rsid w:val="000E744B"/>
    <w:rsid w:val="00102C07"/>
    <w:rsid w:val="001033B9"/>
    <w:rsid w:val="00106453"/>
    <w:rsid w:val="00107426"/>
    <w:rsid w:val="001100F7"/>
    <w:rsid w:val="001231AF"/>
    <w:rsid w:val="00125725"/>
    <w:rsid w:val="00125C5B"/>
    <w:rsid w:val="0012638B"/>
    <w:rsid w:val="0013018C"/>
    <w:rsid w:val="0013333A"/>
    <w:rsid w:val="001572C3"/>
    <w:rsid w:val="0017516A"/>
    <w:rsid w:val="001757B8"/>
    <w:rsid w:val="0018122A"/>
    <w:rsid w:val="00182679"/>
    <w:rsid w:val="0018385E"/>
    <w:rsid w:val="00191BEB"/>
    <w:rsid w:val="0019482D"/>
    <w:rsid w:val="0019773E"/>
    <w:rsid w:val="001A0D83"/>
    <w:rsid w:val="001A283B"/>
    <w:rsid w:val="001A75DF"/>
    <w:rsid w:val="001B1E88"/>
    <w:rsid w:val="001B5606"/>
    <w:rsid w:val="001B6B94"/>
    <w:rsid w:val="001C4FCD"/>
    <w:rsid w:val="001C5C86"/>
    <w:rsid w:val="001C62E9"/>
    <w:rsid w:val="001C6989"/>
    <w:rsid w:val="001D34AE"/>
    <w:rsid w:val="001D467C"/>
    <w:rsid w:val="001E0D0D"/>
    <w:rsid w:val="001E5C65"/>
    <w:rsid w:val="001F4925"/>
    <w:rsid w:val="00203B2D"/>
    <w:rsid w:val="00211B95"/>
    <w:rsid w:val="00216B59"/>
    <w:rsid w:val="00246CE2"/>
    <w:rsid w:val="00250712"/>
    <w:rsid w:val="00250C33"/>
    <w:rsid w:val="002544F2"/>
    <w:rsid w:val="002553EB"/>
    <w:rsid w:val="00255673"/>
    <w:rsid w:val="00255B92"/>
    <w:rsid w:val="002724B6"/>
    <w:rsid w:val="00274F15"/>
    <w:rsid w:val="00277E9B"/>
    <w:rsid w:val="00280D95"/>
    <w:rsid w:val="00281959"/>
    <w:rsid w:val="0028776F"/>
    <w:rsid w:val="00294438"/>
    <w:rsid w:val="002949BF"/>
    <w:rsid w:val="00296195"/>
    <w:rsid w:val="002A2B60"/>
    <w:rsid w:val="002B3813"/>
    <w:rsid w:val="002B5033"/>
    <w:rsid w:val="002C553A"/>
    <w:rsid w:val="002C7A5A"/>
    <w:rsid w:val="002D73DD"/>
    <w:rsid w:val="002F1BA3"/>
    <w:rsid w:val="002F29BE"/>
    <w:rsid w:val="002F3067"/>
    <w:rsid w:val="00302C07"/>
    <w:rsid w:val="00305E72"/>
    <w:rsid w:val="00314A27"/>
    <w:rsid w:val="0032169F"/>
    <w:rsid w:val="00322BCB"/>
    <w:rsid w:val="00324094"/>
    <w:rsid w:val="00325944"/>
    <w:rsid w:val="00326588"/>
    <w:rsid w:val="00326BE1"/>
    <w:rsid w:val="00346F69"/>
    <w:rsid w:val="00351BE3"/>
    <w:rsid w:val="00380A61"/>
    <w:rsid w:val="00384AFE"/>
    <w:rsid w:val="00391DEB"/>
    <w:rsid w:val="00393F29"/>
    <w:rsid w:val="003A4522"/>
    <w:rsid w:val="003B3719"/>
    <w:rsid w:val="003B41B5"/>
    <w:rsid w:val="003C04AA"/>
    <w:rsid w:val="003C06DA"/>
    <w:rsid w:val="003D062D"/>
    <w:rsid w:val="003D199B"/>
    <w:rsid w:val="003D5524"/>
    <w:rsid w:val="003D7B3B"/>
    <w:rsid w:val="003E3C68"/>
    <w:rsid w:val="003E4951"/>
    <w:rsid w:val="003F0DEA"/>
    <w:rsid w:val="003F0E75"/>
    <w:rsid w:val="004005FC"/>
    <w:rsid w:val="00405F3D"/>
    <w:rsid w:val="004130A2"/>
    <w:rsid w:val="0041458E"/>
    <w:rsid w:val="00414D81"/>
    <w:rsid w:val="0041544E"/>
    <w:rsid w:val="004227BC"/>
    <w:rsid w:val="00424272"/>
    <w:rsid w:val="00433CD2"/>
    <w:rsid w:val="004377A4"/>
    <w:rsid w:val="00441893"/>
    <w:rsid w:val="00442830"/>
    <w:rsid w:val="00453864"/>
    <w:rsid w:val="00456CD6"/>
    <w:rsid w:val="004615FF"/>
    <w:rsid w:val="00476604"/>
    <w:rsid w:val="00485E12"/>
    <w:rsid w:val="00490CDF"/>
    <w:rsid w:val="0049176F"/>
    <w:rsid w:val="00492ADA"/>
    <w:rsid w:val="004A19A3"/>
    <w:rsid w:val="004B2276"/>
    <w:rsid w:val="004B6723"/>
    <w:rsid w:val="004C059B"/>
    <w:rsid w:val="004D2013"/>
    <w:rsid w:val="004D23E1"/>
    <w:rsid w:val="004E38A6"/>
    <w:rsid w:val="004E3CB0"/>
    <w:rsid w:val="0050718E"/>
    <w:rsid w:val="005126F9"/>
    <w:rsid w:val="005176F4"/>
    <w:rsid w:val="005210C3"/>
    <w:rsid w:val="00523881"/>
    <w:rsid w:val="00523A29"/>
    <w:rsid w:val="005264D2"/>
    <w:rsid w:val="00527779"/>
    <w:rsid w:val="00537131"/>
    <w:rsid w:val="00547D4D"/>
    <w:rsid w:val="005649BD"/>
    <w:rsid w:val="00567F84"/>
    <w:rsid w:val="00573BD1"/>
    <w:rsid w:val="005777D1"/>
    <w:rsid w:val="005810CD"/>
    <w:rsid w:val="00582E1C"/>
    <w:rsid w:val="005865F2"/>
    <w:rsid w:val="00591D1B"/>
    <w:rsid w:val="00594901"/>
    <w:rsid w:val="00597141"/>
    <w:rsid w:val="005B77B4"/>
    <w:rsid w:val="005C201F"/>
    <w:rsid w:val="005C2E1D"/>
    <w:rsid w:val="005C7807"/>
    <w:rsid w:val="005D19C7"/>
    <w:rsid w:val="005D4088"/>
    <w:rsid w:val="005D4335"/>
    <w:rsid w:val="005E1580"/>
    <w:rsid w:val="005E2B91"/>
    <w:rsid w:val="005E481F"/>
    <w:rsid w:val="005F6411"/>
    <w:rsid w:val="00602D8C"/>
    <w:rsid w:val="00615558"/>
    <w:rsid w:val="006306D2"/>
    <w:rsid w:val="00652521"/>
    <w:rsid w:val="00653804"/>
    <w:rsid w:val="006538A4"/>
    <w:rsid w:val="00653FF0"/>
    <w:rsid w:val="00664B8C"/>
    <w:rsid w:val="00664CE3"/>
    <w:rsid w:val="0067168A"/>
    <w:rsid w:val="00673E00"/>
    <w:rsid w:val="006809F5"/>
    <w:rsid w:val="00685286"/>
    <w:rsid w:val="006925B2"/>
    <w:rsid w:val="00697B34"/>
    <w:rsid w:val="006A389A"/>
    <w:rsid w:val="006A66B3"/>
    <w:rsid w:val="006B1851"/>
    <w:rsid w:val="006B6E50"/>
    <w:rsid w:val="006B71C8"/>
    <w:rsid w:val="006C19FE"/>
    <w:rsid w:val="006C1F27"/>
    <w:rsid w:val="006C329F"/>
    <w:rsid w:val="006D59E7"/>
    <w:rsid w:val="006D6538"/>
    <w:rsid w:val="006E707D"/>
    <w:rsid w:val="006E7620"/>
    <w:rsid w:val="006F0C6F"/>
    <w:rsid w:val="006F3910"/>
    <w:rsid w:val="006F7F7F"/>
    <w:rsid w:val="00700699"/>
    <w:rsid w:val="0070268C"/>
    <w:rsid w:val="00702CC6"/>
    <w:rsid w:val="0070614E"/>
    <w:rsid w:val="0070676B"/>
    <w:rsid w:val="00717E15"/>
    <w:rsid w:val="00721E27"/>
    <w:rsid w:val="0072323F"/>
    <w:rsid w:val="00737453"/>
    <w:rsid w:val="00741910"/>
    <w:rsid w:val="00741D18"/>
    <w:rsid w:val="00742DF6"/>
    <w:rsid w:val="007565BA"/>
    <w:rsid w:val="00770CEE"/>
    <w:rsid w:val="00785BC9"/>
    <w:rsid w:val="00787019"/>
    <w:rsid w:val="00787355"/>
    <w:rsid w:val="0079174F"/>
    <w:rsid w:val="00793727"/>
    <w:rsid w:val="0079722F"/>
    <w:rsid w:val="007A2E87"/>
    <w:rsid w:val="007A5DAD"/>
    <w:rsid w:val="007A722B"/>
    <w:rsid w:val="007B05A8"/>
    <w:rsid w:val="007C5440"/>
    <w:rsid w:val="007D2C57"/>
    <w:rsid w:val="007E0180"/>
    <w:rsid w:val="007E0ABF"/>
    <w:rsid w:val="007F19C1"/>
    <w:rsid w:val="007F5CE5"/>
    <w:rsid w:val="00802AF6"/>
    <w:rsid w:val="00805183"/>
    <w:rsid w:val="00811000"/>
    <w:rsid w:val="00812AEB"/>
    <w:rsid w:val="008166D5"/>
    <w:rsid w:val="00821551"/>
    <w:rsid w:val="00826169"/>
    <w:rsid w:val="008638CE"/>
    <w:rsid w:val="008658FD"/>
    <w:rsid w:val="008868E5"/>
    <w:rsid w:val="008947B8"/>
    <w:rsid w:val="008A39F4"/>
    <w:rsid w:val="008A4AC1"/>
    <w:rsid w:val="008A641C"/>
    <w:rsid w:val="008B119C"/>
    <w:rsid w:val="008B3FFC"/>
    <w:rsid w:val="008B45AA"/>
    <w:rsid w:val="008D1B46"/>
    <w:rsid w:val="008D521D"/>
    <w:rsid w:val="008D7A3F"/>
    <w:rsid w:val="008E0572"/>
    <w:rsid w:val="008E4106"/>
    <w:rsid w:val="008E4F7E"/>
    <w:rsid w:val="00900A4C"/>
    <w:rsid w:val="00903E4A"/>
    <w:rsid w:val="009077EA"/>
    <w:rsid w:val="00910B52"/>
    <w:rsid w:val="009152EF"/>
    <w:rsid w:val="00921B6C"/>
    <w:rsid w:val="0092487F"/>
    <w:rsid w:val="009268B5"/>
    <w:rsid w:val="00935A69"/>
    <w:rsid w:val="00940BB9"/>
    <w:rsid w:val="0094666F"/>
    <w:rsid w:val="00947E10"/>
    <w:rsid w:val="00953D50"/>
    <w:rsid w:val="00955040"/>
    <w:rsid w:val="00957541"/>
    <w:rsid w:val="009602FF"/>
    <w:rsid w:val="00961DBE"/>
    <w:rsid w:val="0097434C"/>
    <w:rsid w:val="00975CFC"/>
    <w:rsid w:val="0097621D"/>
    <w:rsid w:val="00995633"/>
    <w:rsid w:val="00997F66"/>
    <w:rsid w:val="009A01FB"/>
    <w:rsid w:val="009A5863"/>
    <w:rsid w:val="009B3B23"/>
    <w:rsid w:val="009B734E"/>
    <w:rsid w:val="009C4CF7"/>
    <w:rsid w:val="009D1025"/>
    <w:rsid w:val="009E01A8"/>
    <w:rsid w:val="009E22B4"/>
    <w:rsid w:val="009E3AB7"/>
    <w:rsid w:val="009E6ED6"/>
    <w:rsid w:val="009E7AF7"/>
    <w:rsid w:val="00A06D81"/>
    <w:rsid w:val="00A15E6B"/>
    <w:rsid w:val="00A16BB9"/>
    <w:rsid w:val="00A16D64"/>
    <w:rsid w:val="00A212B2"/>
    <w:rsid w:val="00A23993"/>
    <w:rsid w:val="00A319E8"/>
    <w:rsid w:val="00A42755"/>
    <w:rsid w:val="00A475DA"/>
    <w:rsid w:val="00A47F6C"/>
    <w:rsid w:val="00A503F7"/>
    <w:rsid w:val="00A55A71"/>
    <w:rsid w:val="00A5670D"/>
    <w:rsid w:val="00A56E73"/>
    <w:rsid w:val="00A64D43"/>
    <w:rsid w:val="00A8403F"/>
    <w:rsid w:val="00A86A18"/>
    <w:rsid w:val="00A87CF6"/>
    <w:rsid w:val="00A91F06"/>
    <w:rsid w:val="00A92631"/>
    <w:rsid w:val="00A937C7"/>
    <w:rsid w:val="00A970E7"/>
    <w:rsid w:val="00AA0173"/>
    <w:rsid w:val="00AB0155"/>
    <w:rsid w:val="00AB3296"/>
    <w:rsid w:val="00AD0C2B"/>
    <w:rsid w:val="00AD2F44"/>
    <w:rsid w:val="00AE026B"/>
    <w:rsid w:val="00AE4261"/>
    <w:rsid w:val="00AE6BD1"/>
    <w:rsid w:val="00AF195B"/>
    <w:rsid w:val="00AF5F2F"/>
    <w:rsid w:val="00B04B0E"/>
    <w:rsid w:val="00B068B2"/>
    <w:rsid w:val="00B11CC8"/>
    <w:rsid w:val="00B12EC3"/>
    <w:rsid w:val="00B132E6"/>
    <w:rsid w:val="00B136EC"/>
    <w:rsid w:val="00B20BB6"/>
    <w:rsid w:val="00B41E9C"/>
    <w:rsid w:val="00B42035"/>
    <w:rsid w:val="00B50C23"/>
    <w:rsid w:val="00B530CC"/>
    <w:rsid w:val="00B66865"/>
    <w:rsid w:val="00B75DF9"/>
    <w:rsid w:val="00B7767C"/>
    <w:rsid w:val="00B77C4A"/>
    <w:rsid w:val="00B818E2"/>
    <w:rsid w:val="00B82D27"/>
    <w:rsid w:val="00B84954"/>
    <w:rsid w:val="00B85E2B"/>
    <w:rsid w:val="00B86E46"/>
    <w:rsid w:val="00B9195A"/>
    <w:rsid w:val="00BA6E9D"/>
    <w:rsid w:val="00BB0862"/>
    <w:rsid w:val="00BB5060"/>
    <w:rsid w:val="00BB525C"/>
    <w:rsid w:val="00BD5ED4"/>
    <w:rsid w:val="00BE4560"/>
    <w:rsid w:val="00BE4EA0"/>
    <w:rsid w:val="00BE5D05"/>
    <w:rsid w:val="00BF1F5C"/>
    <w:rsid w:val="00C13CCB"/>
    <w:rsid w:val="00C16B2C"/>
    <w:rsid w:val="00C2141C"/>
    <w:rsid w:val="00C21A12"/>
    <w:rsid w:val="00C21E17"/>
    <w:rsid w:val="00C26744"/>
    <w:rsid w:val="00C3470A"/>
    <w:rsid w:val="00C37E8C"/>
    <w:rsid w:val="00C41AA1"/>
    <w:rsid w:val="00C4340E"/>
    <w:rsid w:val="00C53A25"/>
    <w:rsid w:val="00C57586"/>
    <w:rsid w:val="00C605F8"/>
    <w:rsid w:val="00C75A49"/>
    <w:rsid w:val="00C77191"/>
    <w:rsid w:val="00C900B8"/>
    <w:rsid w:val="00C920CF"/>
    <w:rsid w:val="00C94350"/>
    <w:rsid w:val="00CA0F1C"/>
    <w:rsid w:val="00CA1623"/>
    <w:rsid w:val="00CA439A"/>
    <w:rsid w:val="00CB66DE"/>
    <w:rsid w:val="00CC11BC"/>
    <w:rsid w:val="00CC4C36"/>
    <w:rsid w:val="00CD14B9"/>
    <w:rsid w:val="00CD1E24"/>
    <w:rsid w:val="00CE1F26"/>
    <w:rsid w:val="00CF2F81"/>
    <w:rsid w:val="00CF4F65"/>
    <w:rsid w:val="00CF5E8D"/>
    <w:rsid w:val="00CF7A7B"/>
    <w:rsid w:val="00D04475"/>
    <w:rsid w:val="00D103AA"/>
    <w:rsid w:val="00D178FD"/>
    <w:rsid w:val="00D3051F"/>
    <w:rsid w:val="00D311E7"/>
    <w:rsid w:val="00D3761F"/>
    <w:rsid w:val="00D42DAF"/>
    <w:rsid w:val="00D46725"/>
    <w:rsid w:val="00D66123"/>
    <w:rsid w:val="00D752F5"/>
    <w:rsid w:val="00D75A46"/>
    <w:rsid w:val="00D774BF"/>
    <w:rsid w:val="00D80FED"/>
    <w:rsid w:val="00D91983"/>
    <w:rsid w:val="00D974E2"/>
    <w:rsid w:val="00DA2AFA"/>
    <w:rsid w:val="00DA77CF"/>
    <w:rsid w:val="00DB31E6"/>
    <w:rsid w:val="00DB4ECD"/>
    <w:rsid w:val="00DD180A"/>
    <w:rsid w:val="00DD4A36"/>
    <w:rsid w:val="00DD61E3"/>
    <w:rsid w:val="00E0027D"/>
    <w:rsid w:val="00E06F4B"/>
    <w:rsid w:val="00E103D1"/>
    <w:rsid w:val="00E11E5D"/>
    <w:rsid w:val="00E14F15"/>
    <w:rsid w:val="00E153B8"/>
    <w:rsid w:val="00E350F9"/>
    <w:rsid w:val="00E35579"/>
    <w:rsid w:val="00E36691"/>
    <w:rsid w:val="00E4299C"/>
    <w:rsid w:val="00E469C6"/>
    <w:rsid w:val="00E53306"/>
    <w:rsid w:val="00E64459"/>
    <w:rsid w:val="00E64DB3"/>
    <w:rsid w:val="00E670F6"/>
    <w:rsid w:val="00E70949"/>
    <w:rsid w:val="00E82363"/>
    <w:rsid w:val="00E90639"/>
    <w:rsid w:val="00E932E7"/>
    <w:rsid w:val="00E975CF"/>
    <w:rsid w:val="00ED054D"/>
    <w:rsid w:val="00ED0A70"/>
    <w:rsid w:val="00ED270F"/>
    <w:rsid w:val="00EE209E"/>
    <w:rsid w:val="00EE6DFC"/>
    <w:rsid w:val="00EF45DD"/>
    <w:rsid w:val="00F02413"/>
    <w:rsid w:val="00F038FE"/>
    <w:rsid w:val="00F1520A"/>
    <w:rsid w:val="00F1674D"/>
    <w:rsid w:val="00F27689"/>
    <w:rsid w:val="00F36F6C"/>
    <w:rsid w:val="00F40CC3"/>
    <w:rsid w:val="00F45256"/>
    <w:rsid w:val="00F45396"/>
    <w:rsid w:val="00F5078E"/>
    <w:rsid w:val="00F5335F"/>
    <w:rsid w:val="00F53F8B"/>
    <w:rsid w:val="00F5464A"/>
    <w:rsid w:val="00F60B3C"/>
    <w:rsid w:val="00F66A69"/>
    <w:rsid w:val="00F70275"/>
    <w:rsid w:val="00F70374"/>
    <w:rsid w:val="00F8511D"/>
    <w:rsid w:val="00F9249F"/>
    <w:rsid w:val="00F93230"/>
    <w:rsid w:val="00FA3B15"/>
    <w:rsid w:val="00FB30D4"/>
    <w:rsid w:val="00FB7EF4"/>
    <w:rsid w:val="00FC588A"/>
    <w:rsid w:val="00FC7C4F"/>
    <w:rsid w:val="00FE4A69"/>
    <w:rsid w:val="00FF0D04"/>
    <w:rsid w:val="00FF184E"/>
    <w:rsid w:val="00FF3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B612B0"/>
  <w15:chartTrackingRefBased/>
  <w15:docId w15:val="{9F177F1B-1065-4242-9CAD-A06FC17B9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pPr>
      <w:widowControl w:val="0"/>
      <w:wordWrap w:val="0"/>
      <w:autoSpaceDE w:val="0"/>
      <w:autoSpaceDN w:val="0"/>
    </w:pPr>
  </w:style>
  <w:style w:type="paragraph" w:styleId="10">
    <w:name w:val="heading 1"/>
    <w:basedOn w:val="a"/>
    <w:next w:val="a"/>
    <w:link w:val="1Char"/>
    <w:uiPriority w:val="9"/>
    <w:rsid w:val="0028776F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rsid w:val="00015E7B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015E7B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015E7B"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015E7B"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015E7B"/>
    <w:pPr>
      <w:keepNext/>
      <w:ind w:leftChars="600" w:left="600" w:hangingChars="200" w:hanging="2000"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538A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6538A4"/>
  </w:style>
  <w:style w:type="paragraph" w:styleId="a4">
    <w:name w:val="footer"/>
    <w:basedOn w:val="a"/>
    <w:link w:val="Char0"/>
    <w:uiPriority w:val="99"/>
    <w:unhideWhenUsed/>
    <w:rsid w:val="006538A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6538A4"/>
  </w:style>
  <w:style w:type="character" w:styleId="a5">
    <w:name w:val="Placeholder Text"/>
    <w:basedOn w:val="a0"/>
    <w:uiPriority w:val="99"/>
    <w:semiHidden/>
    <w:rsid w:val="006538A4"/>
    <w:rPr>
      <w:color w:val="808080"/>
    </w:rPr>
  </w:style>
  <w:style w:type="character" w:customStyle="1" w:styleId="1Char">
    <w:name w:val="제목 1 Char"/>
    <w:basedOn w:val="a0"/>
    <w:link w:val="10"/>
    <w:uiPriority w:val="9"/>
    <w:rsid w:val="0028776F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next w:val="a"/>
    <w:uiPriority w:val="39"/>
    <w:unhideWhenUsed/>
    <w:qFormat/>
    <w:rsid w:val="000D5910"/>
    <w:pPr>
      <w:keepLines/>
      <w:spacing w:before="240" w:after="0" w:line="480" w:lineRule="auto"/>
      <w:jc w:val="center"/>
    </w:pPr>
    <w:rPr>
      <w:rFonts w:ascii="Arial" w:eastAsia="Arial" w:hAnsi="Arial" w:cs="Arial"/>
      <w:b/>
      <w:kern w:val="0"/>
      <w:sz w:val="24"/>
      <w:szCs w:val="32"/>
    </w:rPr>
  </w:style>
  <w:style w:type="paragraph" w:styleId="20">
    <w:name w:val="toc 2"/>
    <w:basedOn w:val="2"/>
    <w:link w:val="2Char0"/>
    <w:autoRedefine/>
    <w:uiPriority w:val="39"/>
    <w:unhideWhenUsed/>
    <w:rsid w:val="00D311E7"/>
    <w:pPr>
      <w:widowControl/>
      <w:tabs>
        <w:tab w:val="left" w:pos="1275"/>
        <w:tab w:val="right" w:leader="dot" w:pos="9016"/>
      </w:tabs>
      <w:wordWrap/>
      <w:autoSpaceDE/>
      <w:autoSpaceDN/>
      <w:spacing w:after="100" w:line="480" w:lineRule="auto"/>
      <w:ind w:leftChars="200" w:left="400"/>
      <w:jc w:val="left"/>
    </w:pPr>
    <w:rPr>
      <w:rFonts w:ascii="Arial" w:eastAsia="맑은 고딕" w:hAnsi="Arial" w:cs="Arial"/>
      <w:noProof/>
      <w:kern w:val="0"/>
      <w:sz w:val="24"/>
      <w:szCs w:val="24"/>
    </w:rPr>
  </w:style>
  <w:style w:type="paragraph" w:styleId="11">
    <w:name w:val="toc 1"/>
    <w:basedOn w:val="10"/>
    <w:link w:val="1Char0"/>
    <w:autoRedefine/>
    <w:uiPriority w:val="39"/>
    <w:unhideWhenUsed/>
    <w:rsid w:val="000D5910"/>
    <w:pPr>
      <w:widowControl/>
      <w:tabs>
        <w:tab w:val="right" w:leader="dot" w:pos="9016"/>
      </w:tabs>
      <w:wordWrap/>
      <w:autoSpaceDE/>
      <w:autoSpaceDN/>
      <w:spacing w:after="100" w:line="480" w:lineRule="auto"/>
      <w:jc w:val="left"/>
    </w:pPr>
    <w:rPr>
      <w:rFonts w:ascii="Arial" w:eastAsia="Arial" w:hAnsi="Arial" w:cs="Arial"/>
      <w:kern w:val="0"/>
      <w:sz w:val="24"/>
      <w:szCs w:val="24"/>
    </w:rPr>
  </w:style>
  <w:style w:type="paragraph" w:styleId="30">
    <w:name w:val="toc 3"/>
    <w:basedOn w:val="3"/>
    <w:link w:val="3Char0"/>
    <w:autoRedefine/>
    <w:uiPriority w:val="39"/>
    <w:unhideWhenUsed/>
    <w:rsid w:val="000D5910"/>
    <w:pPr>
      <w:widowControl/>
      <w:wordWrap/>
      <w:autoSpaceDE/>
      <w:autoSpaceDN/>
      <w:spacing w:after="100" w:line="480" w:lineRule="auto"/>
      <w:ind w:leftChars="400" w:left="600" w:hanging="200"/>
      <w:jc w:val="left"/>
    </w:pPr>
    <w:rPr>
      <w:rFonts w:ascii="Arial" w:eastAsia="Arial" w:hAnsi="Arial" w:cs="Arial"/>
      <w:kern w:val="0"/>
      <w:sz w:val="24"/>
      <w:szCs w:val="24"/>
    </w:rPr>
  </w:style>
  <w:style w:type="paragraph" w:styleId="a6">
    <w:name w:val="List Paragraph"/>
    <w:basedOn w:val="a"/>
    <w:link w:val="Char1"/>
    <w:uiPriority w:val="34"/>
    <w:rsid w:val="00B50C23"/>
    <w:pPr>
      <w:ind w:leftChars="400" w:left="800"/>
    </w:pPr>
  </w:style>
  <w:style w:type="numbering" w:customStyle="1" w:styleId="1">
    <w:name w:val="현재 목록1"/>
    <w:uiPriority w:val="99"/>
    <w:rsid w:val="00B50C23"/>
    <w:pPr>
      <w:numPr>
        <w:numId w:val="2"/>
      </w:numPr>
    </w:pPr>
  </w:style>
  <w:style w:type="paragraph" w:styleId="a7">
    <w:name w:val="Date"/>
    <w:basedOn w:val="a"/>
    <w:next w:val="a"/>
    <w:link w:val="Char2"/>
    <w:uiPriority w:val="99"/>
    <w:semiHidden/>
    <w:unhideWhenUsed/>
    <w:rsid w:val="005210C3"/>
  </w:style>
  <w:style w:type="character" w:customStyle="1" w:styleId="Char2">
    <w:name w:val="날짜 Char"/>
    <w:basedOn w:val="a0"/>
    <w:link w:val="a7"/>
    <w:uiPriority w:val="99"/>
    <w:semiHidden/>
    <w:rsid w:val="005210C3"/>
  </w:style>
  <w:style w:type="paragraph" w:styleId="a8">
    <w:name w:val="No Spacing"/>
    <w:uiPriority w:val="1"/>
    <w:rsid w:val="006C1F27"/>
    <w:pPr>
      <w:widowControl w:val="0"/>
      <w:wordWrap w:val="0"/>
      <w:autoSpaceDE w:val="0"/>
      <w:autoSpaceDN w:val="0"/>
      <w:spacing w:after="0" w:line="240" w:lineRule="auto"/>
    </w:pPr>
  </w:style>
  <w:style w:type="character" w:styleId="a9">
    <w:name w:val="Hyperlink"/>
    <w:basedOn w:val="a0"/>
    <w:uiPriority w:val="99"/>
    <w:unhideWhenUsed/>
    <w:rsid w:val="00015E7B"/>
    <w:rPr>
      <w:color w:val="0563C1" w:themeColor="hyperlink"/>
      <w:u w:val="single"/>
    </w:rPr>
  </w:style>
  <w:style w:type="character" w:customStyle="1" w:styleId="Char1">
    <w:name w:val="목록 단락 Char"/>
    <w:basedOn w:val="a0"/>
    <w:link w:val="a6"/>
    <w:uiPriority w:val="34"/>
    <w:rsid w:val="00015E7B"/>
  </w:style>
  <w:style w:type="paragraph" w:styleId="aa">
    <w:name w:val="Body Text"/>
    <w:basedOn w:val="a"/>
    <w:link w:val="Char3"/>
    <w:uiPriority w:val="99"/>
    <w:unhideWhenUsed/>
    <w:rsid w:val="006306D2"/>
    <w:pPr>
      <w:spacing w:after="180"/>
    </w:pPr>
  </w:style>
  <w:style w:type="character" w:customStyle="1" w:styleId="Char3">
    <w:name w:val="본문 Char"/>
    <w:basedOn w:val="a0"/>
    <w:link w:val="aa"/>
    <w:uiPriority w:val="99"/>
    <w:rsid w:val="006306D2"/>
  </w:style>
  <w:style w:type="paragraph" w:customStyle="1" w:styleId="Body">
    <w:name w:val="Body"/>
    <w:basedOn w:val="a"/>
    <w:qFormat/>
    <w:rsid w:val="00255B92"/>
    <w:pPr>
      <w:spacing w:line="480" w:lineRule="auto"/>
    </w:pPr>
    <w:rPr>
      <w:rFonts w:ascii="Arial" w:eastAsia="Arial" w:hAnsi="Arial" w:cs="Arial"/>
      <w:sz w:val="24"/>
      <w:szCs w:val="24"/>
    </w:rPr>
  </w:style>
  <w:style w:type="character" w:customStyle="1" w:styleId="2Char">
    <w:name w:val="제목 2 Char"/>
    <w:basedOn w:val="a0"/>
    <w:link w:val="2"/>
    <w:uiPriority w:val="9"/>
    <w:semiHidden/>
    <w:rsid w:val="00015E7B"/>
    <w:rPr>
      <w:rFonts w:asciiTheme="majorHAnsi" w:eastAsiaTheme="majorEastAsia" w:hAnsiTheme="majorHAnsi" w:cstheme="majorBidi"/>
    </w:rPr>
  </w:style>
  <w:style w:type="paragraph" w:customStyle="1" w:styleId="12">
    <w:name w:val="제목1"/>
    <w:basedOn w:val="ab"/>
    <w:link w:val="TitleChar"/>
    <w:qFormat/>
    <w:rsid w:val="006306D2"/>
    <w:pPr>
      <w:spacing w:line="480" w:lineRule="auto"/>
    </w:pPr>
    <w:rPr>
      <w:rFonts w:ascii="Arial" w:eastAsia="Arial" w:hAnsi="Arial" w:cs="Arial"/>
    </w:rPr>
  </w:style>
  <w:style w:type="paragraph" w:customStyle="1" w:styleId="Level01">
    <w:name w:val="Level 01"/>
    <w:basedOn w:val="10"/>
    <w:link w:val="Level01Char"/>
    <w:qFormat/>
    <w:rsid w:val="0018385E"/>
    <w:pPr>
      <w:spacing w:line="480" w:lineRule="auto"/>
      <w:jc w:val="center"/>
    </w:pPr>
    <w:rPr>
      <w:rFonts w:eastAsia="Arial"/>
      <w:b/>
      <w:sz w:val="24"/>
    </w:rPr>
  </w:style>
  <w:style w:type="character" w:customStyle="1" w:styleId="3Char">
    <w:name w:val="제목 3 Char"/>
    <w:basedOn w:val="a0"/>
    <w:link w:val="3"/>
    <w:uiPriority w:val="9"/>
    <w:semiHidden/>
    <w:rsid w:val="00015E7B"/>
    <w:rPr>
      <w:rFonts w:asciiTheme="majorHAnsi" w:eastAsiaTheme="majorEastAsia" w:hAnsiTheme="majorHAnsi" w:cstheme="majorBidi"/>
    </w:rPr>
  </w:style>
  <w:style w:type="paragraph" w:styleId="ab">
    <w:name w:val="Title"/>
    <w:basedOn w:val="a"/>
    <w:next w:val="a"/>
    <w:link w:val="Char4"/>
    <w:uiPriority w:val="10"/>
    <w:rsid w:val="006306D2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b"/>
    <w:uiPriority w:val="10"/>
    <w:rsid w:val="006306D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Char">
    <w:name w:val="제목 4 Char"/>
    <w:basedOn w:val="a0"/>
    <w:link w:val="4"/>
    <w:uiPriority w:val="9"/>
    <w:semiHidden/>
    <w:rsid w:val="00015E7B"/>
    <w:rPr>
      <w:b/>
      <w:bCs/>
    </w:rPr>
  </w:style>
  <w:style w:type="character" w:customStyle="1" w:styleId="TitleChar">
    <w:name w:val="Title Char"/>
    <w:basedOn w:val="Char4"/>
    <w:link w:val="12"/>
    <w:rsid w:val="006306D2"/>
    <w:rPr>
      <w:rFonts w:ascii="Arial" w:eastAsia="Arial" w:hAnsi="Arial" w:cs="Arial"/>
      <w:b/>
      <w:bCs/>
      <w:sz w:val="32"/>
      <w:szCs w:val="32"/>
    </w:rPr>
  </w:style>
  <w:style w:type="paragraph" w:customStyle="1" w:styleId="Level02">
    <w:name w:val="Level 02"/>
    <w:basedOn w:val="2"/>
    <w:link w:val="Level02Char"/>
    <w:qFormat/>
    <w:rsid w:val="0018385E"/>
    <w:pPr>
      <w:spacing w:line="480" w:lineRule="auto"/>
      <w:jc w:val="left"/>
    </w:pPr>
    <w:rPr>
      <w:rFonts w:ascii="Arial" w:eastAsia="Arial" w:hAnsi="Arial" w:cs="Arial"/>
      <w:b/>
      <w:bCs/>
      <w:sz w:val="24"/>
      <w:szCs w:val="24"/>
    </w:rPr>
  </w:style>
  <w:style w:type="character" w:customStyle="1" w:styleId="5Char">
    <w:name w:val="제목 5 Char"/>
    <w:basedOn w:val="a0"/>
    <w:link w:val="5"/>
    <w:uiPriority w:val="9"/>
    <w:semiHidden/>
    <w:rsid w:val="00015E7B"/>
    <w:rPr>
      <w:rFonts w:asciiTheme="majorHAnsi" w:eastAsiaTheme="majorEastAsia" w:hAnsiTheme="majorHAnsi" w:cstheme="majorBidi"/>
    </w:rPr>
  </w:style>
  <w:style w:type="character" w:customStyle="1" w:styleId="Level01Char">
    <w:name w:val="Level 01 Char"/>
    <w:basedOn w:val="1Char"/>
    <w:link w:val="Level01"/>
    <w:rsid w:val="0018385E"/>
    <w:rPr>
      <w:rFonts w:asciiTheme="majorHAnsi" w:eastAsia="Arial" w:hAnsiTheme="majorHAnsi" w:cstheme="majorBidi"/>
      <w:b/>
      <w:sz w:val="24"/>
      <w:szCs w:val="28"/>
    </w:rPr>
  </w:style>
  <w:style w:type="character" w:customStyle="1" w:styleId="1Char0">
    <w:name w:val="목차 1 Char"/>
    <w:basedOn w:val="a0"/>
    <w:link w:val="11"/>
    <w:uiPriority w:val="39"/>
    <w:rsid w:val="000D5910"/>
    <w:rPr>
      <w:rFonts w:ascii="Arial" w:eastAsia="Arial" w:hAnsi="Arial" w:cs="Arial"/>
      <w:kern w:val="0"/>
      <w:sz w:val="24"/>
      <w:szCs w:val="24"/>
    </w:rPr>
  </w:style>
  <w:style w:type="character" w:customStyle="1" w:styleId="6Char">
    <w:name w:val="제목 6 Char"/>
    <w:basedOn w:val="a0"/>
    <w:link w:val="6"/>
    <w:uiPriority w:val="9"/>
    <w:semiHidden/>
    <w:rsid w:val="00015E7B"/>
    <w:rPr>
      <w:b/>
      <w:bCs/>
    </w:rPr>
  </w:style>
  <w:style w:type="paragraph" w:customStyle="1" w:styleId="Level03">
    <w:name w:val="Level 03"/>
    <w:basedOn w:val="3"/>
    <w:link w:val="Level03Char"/>
    <w:qFormat/>
    <w:rsid w:val="0018385E"/>
    <w:pPr>
      <w:spacing w:line="480" w:lineRule="auto"/>
      <w:ind w:leftChars="0" w:left="0" w:firstLineChars="0" w:firstLine="0"/>
      <w:jc w:val="left"/>
    </w:pPr>
    <w:rPr>
      <w:rFonts w:eastAsia="Arial"/>
      <w:b/>
      <w:i/>
      <w:sz w:val="24"/>
    </w:rPr>
  </w:style>
  <w:style w:type="character" w:customStyle="1" w:styleId="2Char0">
    <w:name w:val="목차 2 Char"/>
    <w:basedOn w:val="a0"/>
    <w:link w:val="20"/>
    <w:uiPriority w:val="39"/>
    <w:rsid w:val="00D311E7"/>
    <w:rPr>
      <w:rFonts w:ascii="Arial" w:eastAsia="맑은 고딕" w:hAnsi="Arial" w:cs="Arial"/>
      <w:noProof/>
      <w:kern w:val="0"/>
      <w:sz w:val="24"/>
      <w:szCs w:val="24"/>
    </w:rPr>
  </w:style>
  <w:style w:type="character" w:customStyle="1" w:styleId="3Char0">
    <w:name w:val="목차 3 Char"/>
    <w:basedOn w:val="a0"/>
    <w:link w:val="30"/>
    <w:uiPriority w:val="39"/>
    <w:rsid w:val="000D5910"/>
    <w:rPr>
      <w:rFonts w:ascii="Arial" w:eastAsia="Arial" w:hAnsi="Arial" w:cs="Arial"/>
      <w:kern w:val="0"/>
      <w:sz w:val="24"/>
      <w:szCs w:val="24"/>
    </w:rPr>
  </w:style>
  <w:style w:type="character" w:customStyle="1" w:styleId="4Char0">
    <w:name w:val="목차 4 Char"/>
    <w:basedOn w:val="a0"/>
    <w:link w:val="40"/>
    <w:uiPriority w:val="39"/>
    <w:semiHidden/>
    <w:rsid w:val="006C1F27"/>
    <w:rPr>
      <w:rFonts w:ascii="Arial" w:eastAsia="Arial" w:hAnsi="Arial" w:cs="Arial"/>
      <w:b w:val="0"/>
      <w:bCs/>
      <w:sz w:val="24"/>
      <w:szCs w:val="24"/>
    </w:rPr>
  </w:style>
  <w:style w:type="paragraph" w:styleId="40">
    <w:name w:val="toc 4"/>
    <w:basedOn w:val="4"/>
    <w:link w:val="4Char0"/>
    <w:autoRedefine/>
    <w:uiPriority w:val="39"/>
    <w:semiHidden/>
    <w:unhideWhenUsed/>
    <w:rsid w:val="00CF4F65"/>
    <w:pPr>
      <w:ind w:leftChars="600" w:left="1275"/>
    </w:pPr>
    <w:rPr>
      <w:rFonts w:ascii="Arial" w:eastAsia="Arial" w:hAnsi="Arial" w:cs="Arial"/>
      <w:b w:val="0"/>
      <w:sz w:val="24"/>
      <w:szCs w:val="24"/>
    </w:rPr>
  </w:style>
  <w:style w:type="character" w:customStyle="1" w:styleId="5Char0">
    <w:name w:val="목차 5 Char"/>
    <w:basedOn w:val="a0"/>
    <w:link w:val="50"/>
    <w:uiPriority w:val="39"/>
    <w:semiHidden/>
    <w:rsid w:val="006C1F27"/>
    <w:rPr>
      <w:rFonts w:asciiTheme="majorHAnsi" w:eastAsia="Arial" w:hAnsiTheme="majorHAnsi" w:cstheme="majorBidi"/>
      <w:b w:val="0"/>
      <w:bCs w:val="0"/>
      <w:sz w:val="24"/>
      <w:szCs w:val="24"/>
    </w:rPr>
  </w:style>
  <w:style w:type="paragraph" w:styleId="50">
    <w:name w:val="toc 5"/>
    <w:basedOn w:val="5"/>
    <w:link w:val="5Char0"/>
    <w:autoRedefine/>
    <w:uiPriority w:val="39"/>
    <w:semiHidden/>
    <w:unhideWhenUsed/>
    <w:rsid w:val="00CF4F65"/>
    <w:pPr>
      <w:ind w:leftChars="800" w:left="1700"/>
    </w:pPr>
    <w:rPr>
      <w:rFonts w:eastAsia="Arial"/>
      <w:sz w:val="24"/>
    </w:rPr>
  </w:style>
  <w:style w:type="character" w:customStyle="1" w:styleId="6Char0">
    <w:name w:val="목차 6 Char"/>
    <w:basedOn w:val="a0"/>
    <w:link w:val="60"/>
    <w:uiPriority w:val="39"/>
    <w:semiHidden/>
    <w:rsid w:val="006C1F27"/>
    <w:rPr>
      <w:rFonts w:ascii="Arial" w:eastAsia="Arial" w:hAnsi="Arial" w:cs="Arial"/>
      <w:b w:val="0"/>
      <w:bCs/>
      <w:sz w:val="24"/>
      <w:szCs w:val="24"/>
    </w:rPr>
  </w:style>
  <w:style w:type="paragraph" w:styleId="60">
    <w:name w:val="toc 6"/>
    <w:basedOn w:val="6"/>
    <w:link w:val="6Char0"/>
    <w:autoRedefine/>
    <w:uiPriority w:val="39"/>
    <w:semiHidden/>
    <w:unhideWhenUsed/>
    <w:rsid w:val="00CF4F65"/>
    <w:pPr>
      <w:ind w:leftChars="1000" w:left="2125"/>
    </w:pPr>
    <w:rPr>
      <w:rFonts w:eastAsia="Arial"/>
      <w:b w:val="0"/>
      <w:sz w:val="24"/>
    </w:rPr>
  </w:style>
  <w:style w:type="character" w:customStyle="1" w:styleId="Level02Char">
    <w:name w:val="Level 02 Char"/>
    <w:basedOn w:val="2Char"/>
    <w:link w:val="Level02"/>
    <w:rsid w:val="0018385E"/>
    <w:rPr>
      <w:rFonts w:ascii="Arial" w:eastAsia="Arial" w:hAnsi="Arial" w:cs="Arial"/>
      <w:b/>
      <w:bCs/>
      <w:sz w:val="24"/>
      <w:szCs w:val="24"/>
    </w:rPr>
  </w:style>
  <w:style w:type="paragraph" w:styleId="7">
    <w:name w:val="toc 7"/>
    <w:basedOn w:val="a"/>
    <w:next w:val="a"/>
    <w:autoRedefine/>
    <w:uiPriority w:val="39"/>
    <w:semiHidden/>
    <w:unhideWhenUsed/>
    <w:rsid w:val="00E06F4B"/>
    <w:pPr>
      <w:ind w:leftChars="1200" w:left="2550"/>
    </w:pPr>
  </w:style>
  <w:style w:type="character" w:customStyle="1" w:styleId="Level03Char">
    <w:name w:val="Level 03 Char"/>
    <w:basedOn w:val="3Char"/>
    <w:link w:val="Level03"/>
    <w:rsid w:val="0018385E"/>
    <w:rPr>
      <w:rFonts w:asciiTheme="majorHAnsi" w:eastAsia="Arial" w:hAnsiTheme="majorHAnsi" w:cstheme="majorBidi"/>
      <w:b/>
      <w:i/>
      <w:sz w:val="24"/>
    </w:rPr>
  </w:style>
  <w:style w:type="character" w:styleId="ac">
    <w:name w:val="Unresolved Mention"/>
    <w:basedOn w:val="a0"/>
    <w:uiPriority w:val="99"/>
    <w:semiHidden/>
    <w:unhideWhenUsed/>
    <w:rsid w:val="00280D95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3E3C68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3E3C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Plain Table 1"/>
    <w:basedOn w:val="a1"/>
    <w:uiPriority w:val="41"/>
    <w:rsid w:val="001E5C6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-1">
    <w:name w:val="Grid Table 1 Light Accent 1"/>
    <w:basedOn w:val="a1"/>
    <w:uiPriority w:val="46"/>
    <w:rsid w:val="00405F3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1">
    <w:name w:val="Plain Table 2"/>
    <w:basedOn w:val="a1"/>
    <w:uiPriority w:val="42"/>
    <w:rsid w:val="001C62E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f">
    <w:name w:val="caption"/>
    <w:basedOn w:val="a"/>
    <w:next w:val="a"/>
    <w:uiPriority w:val="35"/>
    <w:unhideWhenUsed/>
    <w:qFormat/>
    <w:rsid w:val="00F038FE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7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8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4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32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2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2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5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5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1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2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1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48C7D-06DF-40FA-9911-8EB0C1E4C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2</TotalTime>
  <Pages>8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문 경식</dc:creator>
  <cp:keywords/>
  <dc:description/>
  <cp:lastModifiedBy>Gyoungsik Moon</cp:lastModifiedBy>
  <cp:revision>308</cp:revision>
  <dcterms:created xsi:type="dcterms:W3CDTF">2021-09-17T06:51:00Z</dcterms:created>
  <dcterms:modified xsi:type="dcterms:W3CDTF">2021-12-11T00:01:00Z</dcterms:modified>
</cp:coreProperties>
</file>